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66D2" w:rsidP="14FF0656" w:rsidRDefault="00D466D2" w14:paraId="15ABF0C5" w14:textId="6E2FF2D8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i w:val="1"/>
          <w:iCs w:val="1"/>
          <w:sz w:val="20"/>
          <w:szCs w:val="20"/>
          <w:lang w:val="en-AU"/>
        </w:rPr>
      </w:pPr>
      <w:r w:rsidRPr="14FF0656" w:rsidR="00D466D2">
        <w:rPr>
          <w:rFonts w:ascii="Arial" w:hAnsi="Arial" w:eastAsia="Arial" w:cs="Arial"/>
          <w:i w:val="1"/>
          <w:iCs w:val="1"/>
          <w:sz w:val="20"/>
          <w:szCs w:val="20"/>
          <w:lang w:val="en-AU"/>
        </w:rPr>
        <w:t xml:space="preserve">This form may be used by a </w:t>
      </w:r>
      <w:r w:rsidRPr="14FF0656" w:rsidR="28C6986D">
        <w:rPr>
          <w:rFonts w:ascii="Arial" w:hAnsi="Arial" w:eastAsia="Arial" w:cs="Arial"/>
          <w:i w:val="1"/>
          <w:iCs w:val="1"/>
          <w:sz w:val="20"/>
          <w:szCs w:val="20"/>
          <w:lang w:val="en-AU"/>
        </w:rPr>
        <w:t>L</w:t>
      </w:r>
      <w:r w:rsidRPr="14FF0656" w:rsidR="00481784">
        <w:rPr>
          <w:rFonts w:ascii="Arial" w:hAnsi="Arial" w:eastAsia="Arial" w:cs="Arial"/>
          <w:i w:val="1"/>
          <w:iCs w:val="1"/>
          <w:sz w:val="20"/>
          <w:szCs w:val="20"/>
          <w:lang w:val="en-AU"/>
        </w:rPr>
        <w:t>essee</w:t>
      </w:r>
      <w:r w:rsidRPr="14FF0656" w:rsidR="00D466D2">
        <w:rPr>
          <w:rFonts w:ascii="Arial" w:hAnsi="Arial" w:eastAsia="Arial" w:cs="Arial"/>
          <w:i w:val="1"/>
          <w:iCs w:val="1"/>
          <w:sz w:val="20"/>
          <w:szCs w:val="20"/>
          <w:lang w:val="en-AU"/>
        </w:rPr>
        <w:t xml:space="preserve"> to request a variation to their current rental payments. Please add your own branding if required.</w:t>
      </w:r>
    </w:p>
    <w:p w:rsidR="00D466D2" w:rsidP="4C21D831" w:rsidRDefault="00D466D2" w14:paraId="4F116A3D" w14:textId="7777777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:rsidR="00D466D2" w:rsidP="4C21D831" w:rsidRDefault="00D466D2" w14:paraId="69D0ED6A" w14:textId="40F69726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b/>
          <w:bCs/>
          <w:sz w:val="20"/>
          <w:szCs w:val="20"/>
          <w:lang w:val="en-AU"/>
        </w:rPr>
      </w:pPr>
      <w:r w:rsidRPr="00D466D2">
        <w:rPr>
          <w:rFonts w:ascii="Arial" w:hAnsi="Arial" w:cs="Arial"/>
          <w:b/>
          <w:bCs/>
          <w:sz w:val="20"/>
          <w:szCs w:val="20"/>
        </w:rPr>
        <w:t xml:space="preserve">Rental Payment Proposal during </w:t>
      </w:r>
      <w:r w:rsidRPr="00D466D2" w:rsidR="71587EC6">
        <w:rPr>
          <w:rFonts w:ascii="Arial" w:hAnsi="Arial" w:eastAsia="Arial" w:cs="Arial"/>
          <w:b/>
          <w:bCs/>
          <w:sz w:val="20"/>
          <w:szCs w:val="20"/>
          <w:lang w:val="en-AU"/>
        </w:rPr>
        <w:t>c</w:t>
      </w:r>
      <w:r w:rsidRPr="00D466D2" w:rsidR="000A4134">
        <w:rPr>
          <w:rFonts w:ascii="Arial" w:hAnsi="Arial" w:eastAsia="Arial" w:cs="Arial"/>
          <w:b/>
          <w:bCs/>
          <w:sz w:val="20"/>
          <w:szCs w:val="20"/>
          <w:lang w:val="en-AU"/>
        </w:rPr>
        <w:t>oron</w:t>
      </w:r>
      <w:r w:rsidRPr="00D466D2" w:rsidR="00F373AF">
        <w:rPr>
          <w:rFonts w:ascii="Arial" w:hAnsi="Arial" w:eastAsia="Arial" w:cs="Arial"/>
          <w:b/>
          <w:bCs/>
          <w:sz w:val="20"/>
          <w:szCs w:val="20"/>
          <w:lang w:val="en-AU"/>
        </w:rPr>
        <w:t>avirus (</w:t>
      </w:r>
      <w:r w:rsidRPr="00D466D2" w:rsidR="00A90D9F">
        <w:rPr>
          <w:rFonts w:ascii="Arial" w:hAnsi="Arial" w:eastAsia="Arial" w:cs="Arial"/>
          <w:b/>
          <w:bCs/>
          <w:sz w:val="20"/>
          <w:szCs w:val="20"/>
          <w:lang w:val="en-AU"/>
        </w:rPr>
        <w:t>COVID</w:t>
      </w:r>
      <w:r w:rsidRPr="00D466D2" w:rsidR="00A253AD">
        <w:rPr>
          <w:rFonts w:ascii="Arial" w:hAnsi="Arial" w:eastAsia="Arial" w:cs="Arial"/>
          <w:b/>
          <w:bCs/>
          <w:sz w:val="20"/>
          <w:szCs w:val="20"/>
          <w:lang w:val="en-AU"/>
        </w:rPr>
        <w:t>-</w:t>
      </w:r>
      <w:r w:rsidRPr="00D466D2" w:rsidR="00A90D9F">
        <w:rPr>
          <w:rFonts w:ascii="Arial" w:hAnsi="Arial" w:eastAsia="Arial" w:cs="Arial"/>
          <w:b/>
          <w:bCs/>
          <w:sz w:val="20"/>
          <w:szCs w:val="20"/>
          <w:lang w:val="en-AU"/>
        </w:rPr>
        <w:t>19</w:t>
      </w:r>
      <w:r w:rsidRPr="00D466D2" w:rsidR="00F373AF">
        <w:rPr>
          <w:rFonts w:ascii="Arial" w:hAnsi="Arial" w:eastAsia="Arial" w:cs="Arial"/>
          <w:b/>
          <w:bCs/>
          <w:sz w:val="20"/>
          <w:szCs w:val="20"/>
          <w:lang w:val="en-AU"/>
        </w:rPr>
        <w:t>) pandemic</w:t>
      </w:r>
    </w:p>
    <w:p w:rsidRPr="00D466D2" w:rsidR="00284150" w:rsidP="4C21D831" w:rsidRDefault="00A90D9F" w14:paraId="6BF9B9DC" w14:textId="76BA72BE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b/>
          <w:bCs/>
          <w:sz w:val="20"/>
          <w:szCs w:val="20"/>
          <w:lang w:val="en-AU"/>
        </w:rPr>
      </w:pPr>
      <w:r w:rsidRPr="00D466D2">
        <w:rPr>
          <w:rFonts w:ascii="Arial" w:hAnsi="Arial" w:eastAsia="Arial" w:cs="Arial"/>
          <w:b/>
          <w:bCs/>
          <w:sz w:val="20"/>
          <w:szCs w:val="20"/>
          <w:lang w:val="en-AU"/>
        </w:rPr>
        <w:t xml:space="preserve"> </w:t>
      </w:r>
    </w:p>
    <w:p w:rsidRPr="00D466D2" w:rsidR="00284150" w:rsidP="4C21D831" w:rsidRDefault="009943C5" w14:paraId="7428B0D3" w14:textId="489E0C02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sz w:val="20"/>
          <w:szCs w:val="20"/>
          <w:lang w:val="en-AU"/>
        </w:rPr>
      </w:pPr>
      <w:r w:rsidRPr="14FF0656" w:rsidR="009943C5">
        <w:rPr>
          <w:rFonts w:ascii="Arial" w:hAnsi="Arial" w:eastAsia="Arial" w:cs="Arial"/>
          <w:sz w:val="20"/>
          <w:szCs w:val="20"/>
          <w:lang w:val="en-AU"/>
        </w:rPr>
        <w:t xml:space="preserve">The </w:t>
      </w:r>
      <w:r w:rsidRPr="14FF0656" w:rsidR="00481784">
        <w:rPr>
          <w:rFonts w:ascii="Arial" w:hAnsi="Arial" w:eastAsia="Arial" w:cs="Arial"/>
          <w:sz w:val="20"/>
          <w:szCs w:val="20"/>
          <w:lang w:val="en-AU"/>
        </w:rPr>
        <w:t>L</w:t>
      </w:r>
      <w:r w:rsidRPr="14FF0656" w:rsidR="00D0049C">
        <w:rPr>
          <w:rFonts w:ascii="Arial" w:hAnsi="Arial" w:eastAsia="Arial" w:cs="Arial"/>
          <w:sz w:val="20"/>
          <w:szCs w:val="20"/>
          <w:lang w:val="en-AU"/>
        </w:rPr>
        <w:t>essee is</w:t>
      </w:r>
      <w:r w:rsidRPr="14FF0656" w:rsidR="00284150">
        <w:rPr>
          <w:rFonts w:ascii="Arial" w:hAnsi="Arial" w:eastAsia="Arial" w:cs="Arial"/>
          <w:sz w:val="20"/>
          <w:szCs w:val="20"/>
          <w:lang w:val="en-AU"/>
        </w:rPr>
        <w:t xml:space="preserve"> submitting a proposal to the </w:t>
      </w:r>
      <w:r w:rsidRPr="14FF0656" w:rsidR="00481784">
        <w:rPr>
          <w:rFonts w:ascii="Arial" w:hAnsi="Arial" w:eastAsia="Arial" w:cs="Arial"/>
          <w:sz w:val="20"/>
          <w:szCs w:val="20"/>
          <w:lang w:val="en-AU"/>
        </w:rPr>
        <w:t>L</w:t>
      </w:r>
      <w:r w:rsidRPr="14FF0656" w:rsidR="007C4510">
        <w:rPr>
          <w:rFonts w:ascii="Arial" w:hAnsi="Arial" w:eastAsia="Arial" w:cs="Arial"/>
          <w:sz w:val="20"/>
          <w:szCs w:val="20"/>
          <w:lang w:val="en-AU"/>
        </w:rPr>
        <w:t>essor</w:t>
      </w:r>
      <w:r w:rsidRPr="14FF0656" w:rsidR="00284150">
        <w:rPr>
          <w:rFonts w:ascii="Arial" w:hAnsi="Arial" w:eastAsia="Arial" w:cs="Arial"/>
          <w:sz w:val="20"/>
          <w:szCs w:val="20"/>
          <w:lang w:val="en-AU"/>
        </w:rPr>
        <w:t xml:space="preserve"> in relation to</w:t>
      </w:r>
      <w:r w:rsidRPr="14FF0656" w:rsidR="00D0049C">
        <w:rPr>
          <w:rFonts w:ascii="Arial" w:hAnsi="Arial" w:eastAsia="Arial" w:cs="Arial"/>
          <w:sz w:val="20"/>
          <w:szCs w:val="20"/>
          <w:lang w:val="en-AU"/>
        </w:rPr>
        <w:t xml:space="preserve"> the</w:t>
      </w:r>
      <w:r w:rsidRPr="14FF0656" w:rsidR="00284150">
        <w:rPr>
          <w:rFonts w:ascii="Arial" w:hAnsi="Arial" w:eastAsia="Arial" w:cs="Arial"/>
          <w:sz w:val="20"/>
          <w:szCs w:val="20"/>
          <w:lang w:val="en-AU"/>
        </w:rPr>
        <w:t xml:space="preserve"> rent because </w:t>
      </w:r>
      <w:r w:rsidRPr="14FF0656" w:rsidR="00D0049C">
        <w:rPr>
          <w:rFonts w:ascii="Arial" w:hAnsi="Arial" w:eastAsia="Arial" w:cs="Arial"/>
          <w:sz w:val="20"/>
          <w:szCs w:val="20"/>
          <w:lang w:val="en-AU"/>
        </w:rPr>
        <w:t xml:space="preserve">the </w:t>
      </w:r>
      <w:r w:rsidRPr="14FF0656" w:rsidR="00537B47">
        <w:rPr>
          <w:rFonts w:ascii="Arial" w:hAnsi="Arial" w:eastAsia="Arial" w:cs="Arial"/>
          <w:sz w:val="20"/>
          <w:szCs w:val="20"/>
          <w:lang w:val="en-AU"/>
        </w:rPr>
        <w:t>B</w:t>
      </w:r>
      <w:r w:rsidRPr="14FF0656" w:rsidR="00D0049C">
        <w:rPr>
          <w:rFonts w:ascii="Arial" w:hAnsi="Arial" w:eastAsia="Arial" w:cs="Arial"/>
          <w:sz w:val="20"/>
          <w:szCs w:val="20"/>
          <w:lang w:val="en-AU"/>
        </w:rPr>
        <w:t>usiness is</w:t>
      </w:r>
      <w:r w:rsidRPr="14FF0656" w:rsidR="00284150">
        <w:rPr>
          <w:rFonts w:ascii="Arial" w:hAnsi="Arial" w:eastAsia="Arial" w:cs="Arial"/>
          <w:sz w:val="20"/>
          <w:szCs w:val="20"/>
          <w:lang w:val="en-AU"/>
        </w:rPr>
        <w:t xml:space="preserve"> suffering financial hardship</w:t>
      </w:r>
      <w:r w:rsidRPr="14FF0656" w:rsidR="00D739A9">
        <w:rPr>
          <w:rFonts w:ascii="Arial" w:hAnsi="Arial" w:eastAsia="Arial" w:cs="Arial"/>
          <w:sz w:val="20"/>
          <w:szCs w:val="20"/>
          <w:lang w:val="en-AU"/>
        </w:rPr>
        <w:t>,</w:t>
      </w:r>
      <w:r w:rsidRPr="14FF0656" w:rsidR="00284150">
        <w:rPr>
          <w:rFonts w:ascii="Arial" w:hAnsi="Arial" w:eastAsia="Arial" w:cs="Arial"/>
          <w:sz w:val="20"/>
          <w:szCs w:val="20"/>
          <w:lang w:val="en-AU"/>
        </w:rPr>
        <w:t xml:space="preserve"> </w:t>
      </w:r>
      <w:r w:rsidRPr="14FF0656" w:rsidR="0041689E">
        <w:rPr>
          <w:rFonts w:ascii="Arial" w:hAnsi="Arial" w:eastAsia="Arial" w:cs="Arial"/>
          <w:sz w:val="20"/>
          <w:szCs w:val="20"/>
          <w:lang w:val="en-AU"/>
        </w:rPr>
        <w:t xml:space="preserve">as defined in </w:t>
      </w:r>
      <w:r w:rsidRPr="14FF0656" w:rsidR="00027CD1">
        <w:rPr>
          <w:rFonts w:ascii="Arial" w:hAnsi="Arial" w:eastAsia="Arial" w:cs="Arial"/>
          <w:sz w:val="20"/>
          <w:szCs w:val="20"/>
          <w:lang w:val="en-AU"/>
        </w:rPr>
        <w:t>the National Cabinet Mandatory Code of Conduct</w:t>
      </w:r>
      <w:r w:rsidRPr="14FF0656" w:rsidR="6143F7D4">
        <w:rPr>
          <w:rFonts w:ascii="Arial" w:hAnsi="Arial" w:eastAsia="Arial" w:cs="Arial"/>
          <w:sz w:val="20"/>
          <w:szCs w:val="20"/>
          <w:lang w:val="en-AU"/>
        </w:rPr>
        <w:t xml:space="preserve"> (</w:t>
      </w:r>
      <w:r w:rsidRPr="14FF0656" w:rsidR="00F96C04">
        <w:rPr>
          <w:rFonts w:ascii="Arial" w:hAnsi="Arial" w:eastAsia="Arial" w:cs="Arial"/>
          <w:sz w:val="20"/>
          <w:szCs w:val="20"/>
          <w:lang w:val="en-AU"/>
        </w:rPr>
        <w:t>“the Code”</w:t>
      </w:r>
      <w:r w:rsidRPr="14FF0656" w:rsidR="34C6D093">
        <w:rPr>
          <w:rFonts w:ascii="Arial" w:hAnsi="Arial" w:eastAsia="Arial" w:cs="Arial"/>
          <w:sz w:val="20"/>
          <w:szCs w:val="20"/>
          <w:lang w:val="en-AU"/>
        </w:rPr>
        <w:t>)</w:t>
      </w:r>
      <w:r w:rsidRPr="14FF0656" w:rsidR="00D739A9">
        <w:rPr>
          <w:rFonts w:ascii="Arial" w:hAnsi="Arial" w:eastAsia="Arial" w:cs="Arial"/>
          <w:sz w:val="20"/>
          <w:szCs w:val="20"/>
          <w:lang w:val="en-AU"/>
        </w:rPr>
        <w:t>,</w:t>
      </w:r>
      <w:r w:rsidRPr="14FF0656" w:rsidR="00537B47">
        <w:rPr>
          <w:rFonts w:ascii="Arial" w:hAnsi="Arial" w:eastAsia="Arial" w:cs="Arial"/>
          <w:sz w:val="20"/>
          <w:szCs w:val="20"/>
          <w:lang w:val="en-AU"/>
        </w:rPr>
        <w:t xml:space="preserve"> </w:t>
      </w:r>
      <w:r w:rsidRPr="14FF0656" w:rsidR="00284150">
        <w:rPr>
          <w:rFonts w:ascii="Arial" w:hAnsi="Arial" w:eastAsia="Arial" w:cs="Arial"/>
          <w:sz w:val="20"/>
          <w:szCs w:val="20"/>
          <w:lang w:val="en-AU"/>
        </w:rPr>
        <w:t xml:space="preserve">as a direct result of </w:t>
      </w:r>
      <w:r w:rsidRPr="14FF0656" w:rsidR="544C8189">
        <w:rPr>
          <w:rFonts w:ascii="Arial" w:hAnsi="Arial" w:eastAsia="Arial" w:cs="Arial"/>
          <w:sz w:val="20"/>
          <w:szCs w:val="20"/>
          <w:lang w:val="en-AU"/>
        </w:rPr>
        <w:t xml:space="preserve">the </w:t>
      </w:r>
      <w:r w:rsidRPr="14FF0656" w:rsidR="009A61B8">
        <w:rPr>
          <w:rFonts w:ascii="Arial" w:hAnsi="Arial" w:eastAsia="Arial" w:cs="Arial"/>
          <w:sz w:val="20"/>
          <w:szCs w:val="20"/>
          <w:lang w:val="en-AU"/>
        </w:rPr>
        <w:t xml:space="preserve">impact and commercial disruption </w:t>
      </w:r>
      <w:r w:rsidRPr="14FF0656" w:rsidR="00F40A8D">
        <w:rPr>
          <w:rFonts w:ascii="Arial" w:hAnsi="Arial" w:eastAsia="Arial" w:cs="Arial"/>
          <w:sz w:val="20"/>
          <w:szCs w:val="20"/>
          <w:lang w:val="en-AU"/>
        </w:rPr>
        <w:t xml:space="preserve">caused by the </w:t>
      </w:r>
      <w:r w:rsidRPr="14FF0656" w:rsidR="00284150">
        <w:rPr>
          <w:rFonts w:ascii="Arial" w:hAnsi="Arial" w:eastAsia="Arial" w:cs="Arial"/>
          <w:sz w:val="20"/>
          <w:szCs w:val="20"/>
          <w:lang w:val="en-AU"/>
        </w:rPr>
        <w:t>COVID-19</w:t>
      </w:r>
      <w:r w:rsidRPr="14FF0656" w:rsidR="0A376715">
        <w:rPr>
          <w:rFonts w:ascii="Arial" w:hAnsi="Arial" w:eastAsia="Arial" w:cs="Arial"/>
          <w:sz w:val="20"/>
          <w:szCs w:val="20"/>
          <w:lang w:val="en-AU"/>
        </w:rPr>
        <w:t xml:space="preserve"> pandemic</w:t>
      </w:r>
      <w:r w:rsidRPr="14FF0656" w:rsidR="00D466D2">
        <w:rPr>
          <w:rFonts w:ascii="Arial" w:hAnsi="Arial" w:eastAsia="Arial" w:cs="Arial"/>
          <w:sz w:val="20"/>
          <w:szCs w:val="20"/>
          <w:lang w:val="en-AU"/>
        </w:rPr>
        <w:t>.</w:t>
      </w:r>
    </w:p>
    <w:p w:rsidRPr="00D466D2" w:rsidR="00BB19EF" w:rsidP="4C21D831" w:rsidRDefault="00BB19EF" w14:paraId="2C930995" w14:textId="77777777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color w:val="C10000"/>
          <w:sz w:val="20"/>
          <w:szCs w:val="20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5"/>
        <w:gridCol w:w="5582"/>
      </w:tblGrid>
      <w:tr w:rsidRPr="00D466D2" w:rsidR="00B440ED" w:rsidTr="14FF0656" w14:paraId="16C2ACC0" w14:textId="77777777">
        <w:tc>
          <w:tcPr>
            <w:tcW w:w="3435" w:type="dxa"/>
            <w:tcMar/>
          </w:tcPr>
          <w:p w:rsidR="00B440ED" w:rsidP="4C21D831" w:rsidRDefault="1C4BF039" w14:paraId="60AA76A5" w14:textId="77777777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 w:themeColor="text1"/>
                <w:sz w:val="20"/>
                <w:szCs w:val="20"/>
                <w:lang w:val="en-AU"/>
              </w:rPr>
            </w:pPr>
            <w:r w:rsidRPr="00D466D2">
              <w:rPr>
                <w:rFonts w:ascii="Arial" w:hAnsi="Arial" w:eastAsia="Arial" w:cs="Arial"/>
                <w:color w:val="000000" w:themeColor="text1"/>
                <w:sz w:val="20"/>
                <w:szCs w:val="20"/>
                <w:lang w:val="en-AU"/>
              </w:rPr>
              <w:t xml:space="preserve">Tenant(s) </w:t>
            </w:r>
            <w:r w:rsidR="00D43237">
              <w:rPr>
                <w:rFonts w:ascii="Arial" w:hAnsi="Arial" w:eastAsia="Arial" w:cs="Arial"/>
                <w:color w:val="000000" w:themeColor="text1"/>
                <w:sz w:val="20"/>
                <w:szCs w:val="20"/>
                <w:lang w:val="en-AU"/>
              </w:rPr>
              <w:t xml:space="preserve">business </w:t>
            </w:r>
            <w:r w:rsidRPr="00D466D2">
              <w:rPr>
                <w:rFonts w:ascii="Arial" w:hAnsi="Arial" w:eastAsia="Arial" w:cs="Arial"/>
                <w:color w:val="000000" w:themeColor="text1"/>
                <w:sz w:val="20"/>
                <w:szCs w:val="20"/>
                <w:lang w:val="en-AU"/>
              </w:rPr>
              <w:t>name(s):</w:t>
            </w:r>
          </w:p>
          <w:p w:rsidR="007C4510" w:rsidP="4C21D831" w:rsidRDefault="007C4510" w14:paraId="323EEC24" w14:textId="77777777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  <w:t>Details:</w:t>
            </w:r>
          </w:p>
          <w:p w:rsidRPr="00D466D2" w:rsidR="007C4510" w:rsidP="4C21D831" w:rsidRDefault="007C4510" w14:paraId="5277E696" w14:textId="00D58B6A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75F4805E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e</w:t>
            </w:r>
            <w:r w:rsidRPr="14FF0656" w:rsidR="007C4510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g</w:t>
            </w:r>
            <w:r w:rsidRPr="14FF0656" w:rsidR="007C4510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ABC Pty Ltd </w:t>
            </w:r>
            <w:r w:rsidRPr="14FF0656" w:rsidR="009943C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trading as </w:t>
            </w:r>
          </w:p>
        </w:tc>
        <w:tc>
          <w:tcPr>
            <w:tcW w:w="5582" w:type="dxa"/>
            <w:tcMar/>
          </w:tcPr>
          <w:p w:rsidRPr="00D466D2" w:rsidR="00B440ED" w:rsidP="4C21D831" w:rsidRDefault="00B440ED" w14:paraId="121D4EC1" w14:textId="77777777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="00B440ED" w:rsidP="4C21D831" w:rsidRDefault="00B440ED" w14:paraId="32400A13" w14:textId="77777777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="00380804" w:rsidP="4C21D831" w:rsidRDefault="00380804" w14:paraId="715E0375" w14:textId="77777777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Pr="00D466D2" w:rsidR="00380804" w:rsidP="4C21D831" w:rsidRDefault="00380804" w14:paraId="5CD5F270" w14:textId="167584CA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  <w:t>“The Business”</w:t>
            </w:r>
          </w:p>
        </w:tc>
      </w:tr>
      <w:tr w:rsidRPr="00D466D2" w:rsidR="00B440ED" w:rsidTr="14FF0656" w14:paraId="7737296C" w14:textId="77777777">
        <w:tc>
          <w:tcPr>
            <w:tcW w:w="3435" w:type="dxa"/>
            <w:tcMar/>
          </w:tcPr>
          <w:p w:rsidRPr="00D466D2" w:rsidR="00B440ED" w:rsidP="4C21D831" w:rsidRDefault="1C4BF039" w14:paraId="4569F11B" w14:textId="6F90E28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hAnsi="Arial" w:eastAsia="Arial" w:cs="Arial"/>
                <w:color w:val="000000" w:themeColor="text1"/>
                <w:sz w:val="20"/>
                <w:szCs w:val="20"/>
                <w:lang w:val="en-AU"/>
              </w:rPr>
              <w:t xml:space="preserve">Address of </w:t>
            </w:r>
            <w:r w:rsidR="0041689E">
              <w:rPr>
                <w:rFonts w:ascii="Arial" w:hAnsi="Arial" w:eastAsia="Arial" w:cs="Arial"/>
                <w:color w:val="000000" w:themeColor="text1"/>
                <w:sz w:val="20"/>
                <w:szCs w:val="20"/>
                <w:lang w:val="en-AU"/>
              </w:rPr>
              <w:t xml:space="preserve">leased </w:t>
            </w:r>
            <w:r w:rsidRPr="00D466D2">
              <w:rPr>
                <w:rFonts w:ascii="Arial" w:hAnsi="Arial" w:eastAsia="Arial" w:cs="Arial"/>
                <w:color w:val="000000" w:themeColor="text1"/>
                <w:sz w:val="20"/>
                <w:szCs w:val="20"/>
                <w:lang w:val="en-AU"/>
              </w:rPr>
              <w:t>property:</w:t>
            </w:r>
          </w:p>
        </w:tc>
        <w:tc>
          <w:tcPr>
            <w:tcW w:w="5582" w:type="dxa"/>
            <w:tcMar/>
          </w:tcPr>
          <w:p w:rsidRPr="00D466D2" w:rsidR="00B440ED" w:rsidP="4C21D831" w:rsidRDefault="00B440ED" w14:paraId="34A27176" w14:textId="77777777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Pr="00D466D2" w:rsidR="00B440ED" w:rsidP="4C21D831" w:rsidRDefault="00B440ED" w14:paraId="0C536ADC" w14:textId="0962F6CB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</w:tr>
    </w:tbl>
    <w:p w:rsidR="00D15F3C" w:rsidP="4A5BDC9C" w:rsidRDefault="00D15F3C" w14:paraId="7A5E4383" w14:textId="798F43D1" w14:noSpellErr="1">
      <w:pPr>
        <w:rPr>
          <w:rFonts w:ascii="Arial" w:hAnsi="Arial" w:eastAsia="Arial" w:cs="Arial"/>
          <w:sz w:val="20"/>
          <w:szCs w:val="20"/>
        </w:rPr>
      </w:pPr>
    </w:p>
    <w:p w:rsidRPr="0041698B" w:rsidR="00D15F3C" w:rsidP="4A5BDC9C" w:rsidRDefault="00D15F3C" w14:paraId="08299474" w14:textId="203DCDE3" w14:noSpellErr="1">
      <w:pPr>
        <w:rPr>
          <w:rFonts w:ascii="Arial" w:hAnsi="Arial" w:eastAsia="Arial" w:cs="Arial"/>
          <w:b w:val="1"/>
          <w:bCs w:val="1"/>
          <w:sz w:val="20"/>
          <w:szCs w:val="20"/>
        </w:rPr>
      </w:pPr>
      <w:r w:rsidRPr="14FF0656" w:rsidR="00D15F3C">
        <w:rPr>
          <w:rFonts w:ascii="Arial" w:hAnsi="Arial" w:eastAsia="Arial" w:cs="Arial"/>
          <w:b w:val="1"/>
          <w:bCs w:val="1"/>
          <w:sz w:val="20"/>
          <w:szCs w:val="20"/>
        </w:rPr>
        <w:t>P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5"/>
        <w:gridCol w:w="5582"/>
      </w:tblGrid>
      <w:tr w:rsidRPr="00D466D2" w:rsidR="00B440ED" w:rsidTr="14FF0656" w14:paraId="4A0113B7" w14:textId="77777777">
        <w:tc>
          <w:tcPr>
            <w:tcW w:w="3435" w:type="dxa"/>
            <w:tcMar/>
          </w:tcPr>
          <w:p w:rsidRPr="00D466D2" w:rsidR="00B440ED" w:rsidP="4A5BDC9C" w:rsidRDefault="1C4BF039" w14:paraId="4E6457E7" w14:textId="562E78C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Existing agreed rent (per week):</w:t>
            </w:r>
          </w:p>
          <w:p w:rsidRPr="00D466D2" w:rsidR="00B440ED" w:rsidP="4A5BDC9C" w:rsidRDefault="00B440ED" w14:paraId="1A3D1A95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5582" w:type="dxa"/>
            <w:tcMar/>
          </w:tcPr>
          <w:p w:rsidRPr="00D466D2" w:rsidR="00B440ED" w:rsidP="4A5BDC9C" w:rsidRDefault="00B440ED" w14:paraId="353193D5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Pr="00D466D2" w:rsidR="00166CD5" w:rsidTr="14FF0656" w14:paraId="66DB92CB" w14:textId="77777777">
        <w:trPr>
          <w:trHeight w:val="441"/>
        </w:trPr>
        <w:tc>
          <w:tcPr>
            <w:tcW w:w="3435" w:type="dxa"/>
            <w:tcMar/>
          </w:tcPr>
          <w:p w:rsidRPr="00D466D2" w:rsidR="00166CD5" w:rsidP="4A5BDC9C" w:rsidRDefault="00166CD5" w14:paraId="00950649" w14:textId="3C93084A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36EE12B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Date of last rent paid</w:t>
            </w:r>
            <w:r w:rsidRPr="14FF0656" w:rsidR="5DABD9F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:</w:t>
            </w:r>
            <w:r w:rsidRPr="14FF0656" w:rsidR="36EE12B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</w:t>
            </w:r>
          </w:p>
        </w:tc>
        <w:tc>
          <w:tcPr>
            <w:tcW w:w="5582" w:type="dxa"/>
            <w:tcMar/>
          </w:tcPr>
          <w:p w:rsidRPr="00D466D2" w:rsidR="00166CD5" w:rsidP="4A5BDC9C" w:rsidRDefault="00166CD5" w14:paraId="701EC0E9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Pr="00D466D2" w:rsidR="00B440ED" w:rsidTr="14FF0656" w14:paraId="0E6C6665" w14:textId="77777777">
        <w:tc>
          <w:tcPr>
            <w:tcW w:w="3435" w:type="dxa"/>
            <w:tcMar/>
          </w:tcPr>
          <w:p w:rsidRPr="00D466D2" w:rsidR="00B440ED" w:rsidP="4A5BDC9C" w:rsidRDefault="00D30D69" w14:paraId="265E3C4F" w14:textId="1F78701A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1A2DF03D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Amount of last rent paid</w:t>
            </w:r>
            <w:r w:rsidRPr="14FF0656" w:rsidR="0FBA2D21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:</w:t>
            </w:r>
          </w:p>
        </w:tc>
        <w:tc>
          <w:tcPr>
            <w:tcW w:w="5582" w:type="dxa"/>
            <w:tcMar/>
          </w:tcPr>
          <w:p w:rsidRPr="00D466D2" w:rsidR="00B440ED" w:rsidP="4A5BDC9C" w:rsidRDefault="00B440ED" w14:paraId="083C5A99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Pr="00D466D2" w:rsidR="00D30D69" w:rsidTr="14FF0656" w14:paraId="19C27D37" w14:textId="77777777">
        <w:tc>
          <w:tcPr>
            <w:tcW w:w="3435" w:type="dxa"/>
            <w:tcMar/>
          </w:tcPr>
          <w:p w:rsidR="00D30D69" w:rsidP="4A5BDC9C" w:rsidRDefault="00AE5293" w14:paraId="5D41F6CC" w14:textId="65610617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327E3DA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Arrears breakdown</w:t>
            </w:r>
            <w:r w:rsidRPr="14FF0656" w:rsidR="63B3303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:</w:t>
            </w:r>
          </w:p>
          <w:p w:rsidR="00AE5293" w:rsidP="4A5BDC9C" w:rsidRDefault="00AE5293" w14:paraId="05A1F04D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327E3DA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Details of when the arrears a</w:t>
            </w:r>
            <w:r w:rsidRPr="14FF0656" w:rsidR="314CD11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rose.</w:t>
            </w:r>
          </w:p>
          <w:p w:rsidR="00F64C16" w:rsidP="4A5BDC9C" w:rsidRDefault="00F64C16" w14:paraId="17E21459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="00F64C16" w:rsidP="4A5BDC9C" w:rsidRDefault="00F64C16" w14:paraId="65F2133B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="00F64C16" w:rsidP="4A5BDC9C" w:rsidRDefault="00F64C16" w14:paraId="1ED45360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="00F64C16" w:rsidP="4A5BDC9C" w:rsidRDefault="00F64C16" w14:paraId="7725C5C1" w14:textId="12D8B63F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5582" w:type="dxa"/>
            <w:tcMar/>
          </w:tcPr>
          <w:p w:rsidRPr="00D466D2" w:rsidR="00D30D69" w:rsidP="4A5BDC9C" w:rsidRDefault="00D30D69" w14:paraId="7F206B54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Pr="00D466D2" w:rsidR="00B440ED" w:rsidTr="14FF0656" w14:paraId="59669CB3" w14:textId="77777777">
        <w:tc>
          <w:tcPr>
            <w:tcW w:w="3435" w:type="dxa"/>
            <w:tcMar/>
          </w:tcPr>
          <w:p w:rsidRPr="00D466D2" w:rsidR="00B440ED" w:rsidP="4A5BDC9C" w:rsidRDefault="0041698B" w14:paraId="4AC534AE" w14:textId="1829B997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7EA52CD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Rent </w:t>
            </w:r>
            <w:r w:rsidRPr="14FF0656" w:rsidR="3BEE527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p</w:t>
            </w:r>
            <w:r w:rsidRPr="14FF0656" w:rsidR="1D99237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roposal to </w:t>
            </w:r>
            <w:r w:rsidRPr="14FF0656" w:rsidR="6670363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l</w:t>
            </w:r>
            <w:r w:rsidRPr="14FF0656" w:rsidR="1D99237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andlord</w:t>
            </w:r>
            <w:r w:rsidRPr="14FF0656" w:rsidR="3D860FE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:</w:t>
            </w:r>
            <w:bookmarkStart w:name="_GoBack" w:id="0"/>
            <w:bookmarkEnd w:id="0"/>
          </w:p>
        </w:tc>
        <w:tc>
          <w:tcPr>
            <w:tcW w:w="5582" w:type="dxa"/>
            <w:tcMar/>
          </w:tcPr>
          <w:p w:rsidRPr="00D466D2" w:rsidR="00B440ED" w:rsidP="4A5BDC9C" w:rsidRDefault="00B440ED" w14:paraId="60A2BE70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="00BB19EF" w:rsidP="4A5BDC9C" w:rsidRDefault="00043EF3" w14:paraId="24B8C0CD" w14:textId="33C93C00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7AAE67F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Waivers:</w:t>
            </w:r>
          </w:p>
          <w:p w:rsidR="00043EF3" w:rsidP="14FF0656" w:rsidRDefault="00043EF3" w14:paraId="4F8C2AF1" w14:textId="06EF0B94">
            <w:pPr>
              <w:pStyle w:val="Normal"/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</w:pPr>
            <w:r w:rsidRPr="14FF0656" w:rsidR="6BA4E4B9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(a) amount</w:t>
            </w:r>
          </w:p>
          <w:p w:rsidR="00043EF3" w:rsidP="14FF0656" w:rsidRDefault="00043EF3" w14:paraId="304871E2" w14:textId="1ACD8622">
            <w:pPr>
              <w:pStyle w:val="Normal"/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</w:pPr>
            <w:r w:rsidRPr="14FF0656" w:rsidR="6BA4E4B9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(b) proposed start date</w:t>
            </w:r>
          </w:p>
          <w:p w:rsidR="00043EF3" w:rsidP="14FF0656" w:rsidRDefault="00043EF3" w14:paraId="2CF7B167" w14:textId="3CC4AD41">
            <w:pPr>
              <w:pStyle w:val="Normal"/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6BA4E4B9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(c) proposed end date</w:t>
            </w:r>
          </w:p>
          <w:p w:rsidR="00043EF3" w:rsidP="4A5BDC9C" w:rsidRDefault="00043EF3" w14:paraId="61042309" w14:textId="71447994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7AAE67F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Deferrals:</w:t>
            </w:r>
          </w:p>
          <w:p w:rsidR="14FF0656" w:rsidP="14FF0656" w:rsidRDefault="14FF0656" w14:paraId="43769E3D" w14:textId="0E19AD3E">
            <w:pPr>
              <w:pStyle w:val="Normal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</w:pPr>
            <w:r w:rsidRPr="14FF0656" w:rsidR="14FF065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(a) amount</w:t>
            </w:r>
          </w:p>
          <w:p w:rsidR="14FF0656" w:rsidP="14FF0656" w:rsidRDefault="14FF0656" w14:paraId="464F599B" w14:textId="1ACD8622">
            <w:pPr>
              <w:pStyle w:val="Normal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</w:pPr>
            <w:r w:rsidRPr="14FF0656" w:rsidR="14FF065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(b) proposed start date</w:t>
            </w:r>
          </w:p>
          <w:p w:rsidR="14FF0656" w:rsidP="14FF0656" w:rsidRDefault="14FF0656" w14:paraId="08FD96D9" w14:textId="7C2B1551">
            <w:pPr>
              <w:pStyle w:val="Normal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</w:pPr>
            <w:r w:rsidRPr="14FF0656" w:rsidR="14FF065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(c</w:t>
            </w:r>
            <w:r w:rsidRPr="14FF0656" w:rsidR="14FF065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)</w:t>
            </w:r>
            <w:r w:rsidRPr="14FF0656" w:rsidR="14FF065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proposed end d</w:t>
            </w:r>
            <w:r w:rsidRPr="14FF0656" w:rsidR="14FF065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ate</w:t>
            </w:r>
          </w:p>
          <w:p w:rsidR="00043EF3" w:rsidP="4A5BDC9C" w:rsidRDefault="00043EF3" w14:paraId="6AF91AA6" w14:textId="7180441E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="00043EF3" w:rsidP="4A5BDC9C" w:rsidRDefault="00043EF3" w14:paraId="60C22FCD" w14:textId="14B0C3E3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="00043EF3" w:rsidP="4A5BDC9C" w:rsidRDefault="00043EF3" w14:paraId="5C578AF8" w14:textId="257B2C14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Pr="00D466D2" w:rsidR="00043EF3" w:rsidP="4A5BDC9C" w:rsidRDefault="00043EF3" w14:paraId="0156C8E5" w14:textId="23F69FE1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7AAE67F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Payment of Deferrals:</w:t>
            </w:r>
          </w:p>
          <w:p w:rsidRPr="00D466D2" w:rsidR="00B32131" w:rsidP="4A5BDC9C" w:rsidRDefault="00B32131" w14:paraId="6DAC9B82" w14:textId="74301965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0B8CEEC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To commence:</w:t>
            </w:r>
          </w:p>
          <w:p w:rsidR="0B8CEECC" w:rsidP="14FF0656" w:rsidRDefault="0B8CEECC" w14:paraId="36E989E7" w14:textId="161C0D5A">
            <w:pPr>
              <w:pStyle w:val="Normal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</w:pPr>
            <w:r w:rsidRPr="14FF0656" w:rsidR="0B8CEEC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To finish:</w:t>
            </w:r>
          </w:p>
          <w:p w:rsidR="00B32131" w:rsidP="4A5BDC9C" w:rsidRDefault="00B32131" w14:paraId="73B9E267" w14:textId="4280D544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="00043EF3" w:rsidP="4A5BDC9C" w:rsidRDefault="00043EF3" w14:paraId="638256DC" w14:textId="1A4B28DD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="00043EF3" w:rsidP="4A5BDC9C" w:rsidRDefault="00043EF3" w14:paraId="506B7230" w14:textId="4A31B6A3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7AAE67F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Extension of Lease:</w:t>
            </w:r>
          </w:p>
          <w:p w:rsidR="00043EF3" w:rsidP="4A5BDC9C" w:rsidRDefault="00043EF3" w14:paraId="703869B2" w14:textId="74F5993C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5C0B6CD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(if relevant)</w:t>
            </w:r>
          </w:p>
          <w:p w:rsidR="00043EF3" w:rsidP="4A5BDC9C" w:rsidRDefault="00043EF3" w14:paraId="7536E016" w14:textId="553F9172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Pr="00D466D2" w:rsidR="00043EF3" w:rsidP="4A5BDC9C" w:rsidRDefault="00043EF3" w14:paraId="02BB9A29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Pr="00D466D2" w:rsidR="00BB19EF" w:rsidP="4A5BDC9C" w:rsidRDefault="00BB19EF" w14:paraId="0A82DD0B" w14:textId="5E70B410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Pr="00D466D2" w:rsidR="00BB19EF" w:rsidTr="14FF0656" w14:paraId="2BD47E97" w14:textId="77777777">
        <w:tc>
          <w:tcPr>
            <w:tcW w:w="3435" w:type="dxa"/>
            <w:tcMar/>
          </w:tcPr>
          <w:p w:rsidRPr="00D466D2" w:rsidR="00BB19EF" w:rsidP="4A5BDC9C" w:rsidRDefault="00BB19EF" w14:paraId="162B6E3A" w14:textId="7762BCA4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5582" w:type="dxa"/>
            <w:tcMar/>
          </w:tcPr>
          <w:p w:rsidRPr="00D466D2" w:rsidR="00BB19EF" w:rsidP="4A5BDC9C" w:rsidRDefault="00BB19EF" w14:paraId="1B306D0E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Pr="00D466D2" w:rsidR="00BB19EF" w:rsidTr="14FF0656" w14:paraId="3A31D878" w14:textId="77777777">
        <w:tc>
          <w:tcPr>
            <w:tcW w:w="3435" w:type="dxa"/>
            <w:tcMar/>
          </w:tcPr>
          <w:p w:rsidRPr="00D466D2" w:rsidR="00BB19EF" w:rsidP="4A5BDC9C" w:rsidRDefault="00BB19EF" w14:paraId="47E345A4" w14:textId="6719BED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5582" w:type="dxa"/>
            <w:tcMar/>
          </w:tcPr>
          <w:p w:rsidRPr="00D466D2" w:rsidR="00BB19EF" w:rsidP="4A5BDC9C" w:rsidRDefault="00BB19EF" w14:paraId="74F3708D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</w:tr>
    </w:tbl>
    <w:p w:rsidRPr="00D466D2" w:rsidR="00B440ED" w:rsidP="4A5BDC9C" w:rsidRDefault="00B440ED" w14:paraId="35C630FF" w14:textId="77777777" w14:noSpellErr="1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color w:val="000000"/>
          <w:sz w:val="20"/>
          <w:szCs w:val="20"/>
          <w:lang w:val="en-AU"/>
        </w:rPr>
      </w:pPr>
    </w:p>
    <w:p w:rsidRPr="00D466D2" w:rsidR="00A90D9F" w:rsidP="4A5BDC9C" w:rsidRDefault="00BB19EF" w14:paraId="4593EF28" w14:textId="37A4CB3D" w14:noSpellErr="1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b w:val="1"/>
          <w:bCs w:val="1"/>
          <w:color w:val="000000"/>
          <w:sz w:val="20"/>
          <w:szCs w:val="20"/>
          <w:lang w:val="en-AU"/>
        </w:rPr>
      </w:pPr>
      <w:r w:rsidRPr="14FF0656" w:rsidR="00BB19EF">
        <w:rPr>
          <w:rFonts w:ascii="Arial" w:hAnsi="Arial" w:eastAsia="Arial" w:cs="Arial"/>
          <w:b w:val="1"/>
          <w:bCs w:val="1"/>
          <w:color w:val="000000" w:themeColor="text1" w:themeTint="FF" w:themeShade="FF"/>
          <w:sz w:val="20"/>
          <w:szCs w:val="20"/>
          <w:lang w:val="en-AU"/>
        </w:rPr>
        <w:t xml:space="preserve">Background to </w:t>
      </w:r>
      <w:r w:rsidRPr="14FF0656" w:rsidR="07343B90">
        <w:rPr>
          <w:rFonts w:ascii="Arial" w:hAnsi="Arial" w:eastAsia="Arial" w:cs="Arial"/>
          <w:b w:val="1"/>
          <w:bCs w:val="1"/>
          <w:color w:val="000000" w:themeColor="text1" w:themeTint="FF" w:themeShade="FF"/>
          <w:sz w:val="20"/>
          <w:szCs w:val="20"/>
          <w:lang w:val="en-AU"/>
        </w:rPr>
        <w:t>p</w:t>
      </w:r>
      <w:r w:rsidRPr="14FF0656" w:rsidR="00BB19EF">
        <w:rPr>
          <w:rFonts w:ascii="Arial" w:hAnsi="Arial" w:eastAsia="Arial" w:cs="Arial"/>
          <w:b w:val="1"/>
          <w:bCs w:val="1"/>
          <w:color w:val="000000" w:themeColor="text1" w:themeTint="FF" w:themeShade="FF"/>
          <w:sz w:val="20"/>
          <w:szCs w:val="20"/>
          <w:lang w:val="en-AU"/>
        </w:rPr>
        <w:t>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91"/>
        <w:gridCol w:w="1726"/>
      </w:tblGrid>
      <w:tr w:rsidRPr="00D466D2" w:rsidR="00713AFC" w:rsidTr="14FF0656" w14:paraId="0E1A41EF" w14:textId="77777777">
        <w:tc>
          <w:tcPr>
            <w:tcW w:w="7291" w:type="dxa"/>
            <w:tcMar/>
          </w:tcPr>
          <w:p w:rsidRPr="00D466D2" w:rsidR="00713AFC" w:rsidP="4A5BDC9C" w:rsidRDefault="00043EF3" w14:paraId="2BD4EC60" w14:textId="2BB18153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7AAE67F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Nature of the business that is being undertaken</w:t>
            </w:r>
            <w:r w:rsidRPr="14FF0656" w:rsidR="025A01C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a</w:t>
            </w:r>
            <w:r w:rsidRPr="14FF0656" w:rsidR="4C122D69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t the </w:t>
            </w:r>
            <w:r w:rsidRPr="14FF0656" w:rsidR="025A01C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premises</w:t>
            </w:r>
            <w:r w:rsidRPr="14FF0656" w:rsidR="7D9E4A41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and</w:t>
            </w:r>
            <w:r w:rsidRPr="14FF0656" w:rsidR="4C122D69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the subject of the lease</w:t>
            </w:r>
            <w:r w:rsidRPr="14FF0656" w:rsidR="5D6FC54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.</w:t>
            </w:r>
          </w:p>
          <w:p w:rsidRPr="00D466D2" w:rsidR="00713AFC" w:rsidP="4A5BDC9C" w:rsidRDefault="00713AFC" w14:paraId="17FD428B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00713AF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Details:</w:t>
            </w:r>
          </w:p>
          <w:p w:rsidRPr="00D466D2" w:rsidR="00713AFC" w:rsidP="4A5BDC9C" w:rsidRDefault="00713AFC" w14:paraId="53E33C3B" w14:textId="05D00284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1726" w:type="dxa"/>
            <w:tcMar/>
          </w:tcPr>
          <w:p w:rsidRPr="00D466D2" w:rsidR="00713AFC" w:rsidP="4A5BDC9C" w:rsidRDefault="00713AFC" w14:paraId="4F8A7794" w14:textId="12B20A3C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Pr="00D466D2" w:rsidR="00C42FD3" w:rsidTr="14FF0656" w14:paraId="4841AE77" w14:textId="77777777">
        <w:tc>
          <w:tcPr>
            <w:tcW w:w="7291" w:type="dxa"/>
            <w:tcMar/>
          </w:tcPr>
          <w:p w:rsidR="00C42FD3" w:rsidP="4A5BDC9C" w:rsidRDefault="00C42FD3" w14:paraId="5A7FFEEA" w14:textId="2F1677FC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1C7D712D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Does the</w:t>
            </w:r>
            <w:r w:rsidRPr="14FF0656" w:rsidR="27B762C8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B</w:t>
            </w:r>
            <w:r w:rsidRPr="14FF0656" w:rsidR="1C7D712D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usiness also </w:t>
            </w:r>
            <w:r w:rsidRPr="14FF0656" w:rsidR="301D54D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conduct the business from any other premises?</w:t>
            </w:r>
          </w:p>
          <w:p w:rsidR="00C10726" w:rsidP="4A5BDC9C" w:rsidRDefault="00C10726" w14:paraId="13C571EF" w14:textId="03D43DF0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4F0D9CBE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Details</w:t>
            </w:r>
            <w:r w:rsidRPr="14FF0656" w:rsidR="78DD66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:</w:t>
            </w:r>
          </w:p>
        </w:tc>
        <w:tc>
          <w:tcPr>
            <w:tcW w:w="1726" w:type="dxa"/>
            <w:tcMar/>
          </w:tcPr>
          <w:p w:rsidRPr="00D466D2" w:rsidR="008F7A00" w:rsidP="4A5BDC9C" w:rsidRDefault="008F7A00" w14:paraId="24161B54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301D54D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Yes </w:t>
            </w:r>
            <w:r w:rsidRPr="14FF0656" w:rsidR="301D54D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  <w:r w:rsidRPr="14FF0656" w:rsidR="301D54D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No </w:t>
            </w:r>
            <w:r w:rsidRPr="14FF0656" w:rsidR="301D54D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</w:p>
          <w:p w:rsidRPr="00D466D2" w:rsidR="00C42FD3" w:rsidP="4A5BDC9C" w:rsidRDefault="00C42FD3" w14:paraId="18B08DEE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 w:themeColor="text1"/>
                <w:sz w:val="20"/>
                <w:szCs w:val="20"/>
                <w:lang w:val="en-AU"/>
              </w:rPr>
            </w:pPr>
          </w:p>
        </w:tc>
      </w:tr>
      <w:tr w:rsidRPr="00D466D2" w:rsidR="00C10726" w:rsidTr="14FF0656" w14:paraId="5838C0D9" w14:textId="77777777">
        <w:tc>
          <w:tcPr>
            <w:tcW w:w="7291" w:type="dxa"/>
            <w:tcMar/>
          </w:tcPr>
          <w:p w:rsidR="00C10726" w:rsidP="14FF0656" w:rsidRDefault="00AB14CD" w14:paraId="3F26BED3" w14:textId="34CBD510">
            <w:pPr>
              <w:pStyle w:val="Normal"/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</w:pPr>
          </w:p>
          <w:p w:rsidR="00C10726" w:rsidP="14FF0656" w:rsidRDefault="00AB14CD" w14:paraId="23B9A5A9" w14:textId="1DFA6F27">
            <w:pPr>
              <w:pStyle w:val="Normal"/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1D6AD8E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Is the Business part of a group?</w:t>
            </w:r>
          </w:p>
        </w:tc>
        <w:tc>
          <w:tcPr>
            <w:tcW w:w="1726" w:type="dxa"/>
            <w:tcMar/>
          </w:tcPr>
          <w:p w:rsidRPr="00D466D2" w:rsidR="00C10726" w:rsidP="4A5BDC9C" w:rsidRDefault="00C10726" w14:paraId="331C6267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4F0D9CBE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Yes </w:t>
            </w:r>
            <w:r w:rsidRPr="14FF0656" w:rsidR="4F0D9CBE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  <w:r w:rsidRPr="14FF0656" w:rsidR="4F0D9CBE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No </w:t>
            </w:r>
            <w:r w:rsidRPr="14FF0656" w:rsidR="4F0D9CBE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</w:p>
          <w:p w:rsidRPr="00D466D2" w:rsidR="00C10726" w:rsidP="4A5BDC9C" w:rsidRDefault="00C10726" w14:paraId="241517A4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 w:themeColor="text1"/>
                <w:sz w:val="20"/>
                <w:szCs w:val="20"/>
                <w:lang w:val="en-AU"/>
              </w:rPr>
            </w:pPr>
          </w:p>
        </w:tc>
      </w:tr>
      <w:tr w:rsidRPr="00D466D2" w:rsidR="000E6B62" w:rsidTr="14FF0656" w14:paraId="6BE603EC" w14:textId="77777777">
        <w:tc>
          <w:tcPr>
            <w:tcW w:w="7291" w:type="dxa"/>
            <w:tcMar/>
          </w:tcPr>
          <w:p w:rsidR="000E6B62" w:rsidP="4A5BDC9C" w:rsidRDefault="000E6B62" w14:paraId="11520543" w14:textId="5331EED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1B7603D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Does the </w:t>
            </w:r>
            <w:r w:rsidRPr="14FF0656" w:rsidR="27B762C8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B</w:t>
            </w:r>
            <w:r w:rsidRPr="14FF0656" w:rsidR="1B7603D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usiness </w:t>
            </w:r>
            <w:r w:rsidRPr="14FF0656" w:rsidR="3D220A5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have a parent company?</w:t>
            </w:r>
          </w:p>
          <w:p w:rsidR="00011DC2" w:rsidP="4A5BDC9C" w:rsidRDefault="00011DC2" w14:paraId="07B78089" w14:textId="4BC93C3E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3D220A5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Details</w:t>
            </w:r>
          </w:p>
        </w:tc>
        <w:tc>
          <w:tcPr>
            <w:tcW w:w="1726" w:type="dxa"/>
            <w:tcMar/>
          </w:tcPr>
          <w:p w:rsidRPr="00D466D2" w:rsidR="00D15F3C" w:rsidP="4A5BDC9C" w:rsidRDefault="00D15F3C" w14:paraId="0A742669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00D15F3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Yes </w:t>
            </w:r>
            <w:r w:rsidRPr="14FF0656" w:rsidR="00D15F3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  <w:r w:rsidRPr="14FF0656" w:rsidR="00D15F3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No </w:t>
            </w:r>
            <w:r w:rsidRPr="14FF0656" w:rsidR="00D15F3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</w:p>
          <w:p w:rsidRPr="00D466D2" w:rsidR="000E6B62" w:rsidP="4A5BDC9C" w:rsidRDefault="000E6B62" w14:paraId="25CAB09B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 w:themeColor="text1"/>
                <w:sz w:val="20"/>
                <w:szCs w:val="20"/>
                <w:lang w:val="en-AU"/>
              </w:rPr>
            </w:pPr>
          </w:p>
        </w:tc>
      </w:tr>
      <w:tr w:rsidRPr="00D466D2" w:rsidR="000E6B62" w:rsidTr="14FF0656" w14:paraId="3C8DA58F" w14:textId="77777777">
        <w:tc>
          <w:tcPr>
            <w:tcW w:w="7291" w:type="dxa"/>
            <w:tcMar/>
          </w:tcPr>
          <w:p w:rsidR="000E6B62" w:rsidP="4A5BDC9C" w:rsidRDefault="00B75F29" w14:paraId="282A2794" w14:textId="5C132543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4273229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Is the </w:t>
            </w:r>
            <w:r w:rsidRPr="14FF0656" w:rsidR="27B762C8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B</w:t>
            </w:r>
            <w:r w:rsidRPr="14FF0656" w:rsidR="4273229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usiness </w:t>
            </w:r>
            <w:r w:rsidRPr="14FF0656" w:rsidR="467E82B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or any parent company </w:t>
            </w:r>
            <w:r w:rsidRPr="14FF0656" w:rsidR="52F6C15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listed </w:t>
            </w:r>
            <w:r w:rsidRPr="14FF0656" w:rsidR="4273229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on </w:t>
            </w:r>
            <w:r w:rsidRPr="14FF0656" w:rsidR="0EA0BEFE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a </w:t>
            </w:r>
            <w:r w:rsidRPr="14FF0656" w:rsidR="4273229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stock exchange e</w:t>
            </w:r>
            <w:r w:rsidRPr="14FF0656" w:rsidR="4273229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g</w:t>
            </w:r>
            <w:r w:rsidRPr="14FF0656" w:rsidR="4273229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Australian Stock Exchange</w:t>
            </w:r>
            <w:r w:rsidRPr="14FF0656" w:rsidR="45C48460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?</w:t>
            </w:r>
          </w:p>
          <w:p w:rsidR="001324CA" w:rsidP="4A5BDC9C" w:rsidRDefault="001324CA" w14:paraId="4E58EFAE" w14:textId="5FB7EE96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45C48460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Details?</w:t>
            </w:r>
          </w:p>
        </w:tc>
        <w:tc>
          <w:tcPr>
            <w:tcW w:w="1726" w:type="dxa"/>
            <w:tcMar/>
          </w:tcPr>
          <w:p w:rsidRPr="00D466D2" w:rsidR="00D15F3C" w:rsidP="4A5BDC9C" w:rsidRDefault="00D15F3C" w14:paraId="24F23169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00D15F3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Yes </w:t>
            </w:r>
            <w:r w:rsidRPr="14FF0656" w:rsidR="00D15F3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  <w:r w:rsidRPr="14FF0656" w:rsidR="00D15F3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No </w:t>
            </w:r>
            <w:r w:rsidRPr="14FF0656" w:rsidR="00D15F3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</w:p>
          <w:p w:rsidRPr="00D466D2" w:rsidR="000E6B62" w:rsidP="4A5BDC9C" w:rsidRDefault="000E6B62" w14:paraId="44EFBF60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 w:themeColor="text1"/>
                <w:sz w:val="20"/>
                <w:szCs w:val="20"/>
                <w:lang w:val="en-AU"/>
              </w:rPr>
            </w:pPr>
          </w:p>
        </w:tc>
      </w:tr>
      <w:tr w:rsidRPr="00D466D2" w:rsidR="00A90D9F" w:rsidTr="14FF0656" w14:paraId="05BAF698" w14:textId="77777777">
        <w:tc>
          <w:tcPr>
            <w:tcW w:w="7291" w:type="dxa"/>
            <w:tcMar/>
          </w:tcPr>
          <w:p w:rsidRPr="00D466D2" w:rsidR="00A90D9F" w:rsidP="4A5BDC9C" w:rsidRDefault="00043EF3" w14:paraId="4FE3BCE1" w14:textId="462A97F5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7AAE67F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Is </w:t>
            </w:r>
            <w:r w:rsidRPr="14FF0656" w:rsidR="467E82B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the</w:t>
            </w:r>
            <w:r w:rsidRPr="14FF0656" w:rsidR="7AAE67F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</w:t>
            </w:r>
            <w:r w:rsidRPr="14FF0656" w:rsidR="27B762C8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B</w:t>
            </w:r>
            <w:r w:rsidRPr="14FF0656" w:rsidR="7AAE67F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usiness still trading?</w:t>
            </w:r>
          </w:p>
        </w:tc>
        <w:tc>
          <w:tcPr>
            <w:tcW w:w="1726" w:type="dxa"/>
            <w:tcMar/>
          </w:tcPr>
          <w:p w:rsidRPr="00D466D2" w:rsidR="00B440ED" w:rsidP="4A5BDC9C" w:rsidRDefault="1C4BF039" w14:paraId="149596EA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Yes 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No 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</w:p>
          <w:p w:rsidRPr="00D466D2" w:rsidR="00A90D9F" w:rsidP="4A5BDC9C" w:rsidRDefault="00A90D9F" w14:paraId="6ED1E7EA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Pr="00D466D2" w:rsidR="00A90D9F" w:rsidTr="14FF0656" w14:paraId="6F50DA63" w14:textId="77777777">
        <w:tc>
          <w:tcPr>
            <w:tcW w:w="7291" w:type="dxa"/>
            <w:tcMar/>
          </w:tcPr>
          <w:p w:rsidR="00A90D9F" w:rsidP="4A5BDC9C" w:rsidRDefault="00645D5D" w14:paraId="64F76AEC" w14:textId="1B035CC9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3821CEC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Has </w:t>
            </w:r>
            <w:r w:rsidRPr="14FF0656" w:rsidR="5D6FC54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the </w:t>
            </w:r>
            <w:r w:rsidRPr="14FF0656" w:rsidR="00DA13D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B</w:t>
            </w:r>
            <w:r w:rsidRPr="14FF0656" w:rsidR="0C1889A0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usiness</w:t>
            </w:r>
            <w:r w:rsidRPr="14FF0656" w:rsidR="53DC8D6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’s</w:t>
            </w:r>
            <w:r w:rsidRPr="14FF0656" w:rsidR="3821CEC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</w:t>
            </w:r>
            <w:r w:rsidRPr="14FF0656" w:rsidR="688ABAD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turnover </w:t>
            </w:r>
            <w:r w:rsidRPr="14FF0656" w:rsidR="3821CEC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decreased?</w:t>
            </w:r>
          </w:p>
          <w:p w:rsidR="009D0501" w:rsidP="4A5BDC9C" w:rsidRDefault="00A86673" w14:paraId="17ADFDA7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11AD0D0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Details:</w:t>
            </w:r>
          </w:p>
          <w:p w:rsidR="00A86673" w:rsidP="4A5BDC9C" w:rsidRDefault="00276809" w14:paraId="1BA7933A" w14:textId="5973D272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244670FE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Turnover p</w:t>
            </w:r>
            <w:r w:rsidRPr="14FF0656" w:rsidR="6ACD0D5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rior to the COVID-19 pandemic</w:t>
            </w:r>
            <w:r w:rsidRPr="14FF0656" w:rsidR="6E16DCB7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:</w:t>
            </w:r>
          </w:p>
          <w:p w:rsidR="00276809" w:rsidP="4A5BDC9C" w:rsidRDefault="00276809" w14:paraId="774E19CF" w14:textId="61D80353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379E9ABE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Turnover c</w:t>
            </w:r>
            <w:r w:rsidRPr="14FF0656" w:rsidR="6ACD0D5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urrent</w:t>
            </w:r>
            <w:r w:rsidRPr="14FF0656" w:rsidR="4E89407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:</w:t>
            </w:r>
          </w:p>
          <w:p w:rsidRPr="00D466D2" w:rsidR="001A3641" w:rsidP="14FF0656" w:rsidRDefault="001A3641" w14:paraId="12878589" w14:textId="0E78C336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</w:pPr>
            <w:r w:rsidRPr="14FF0656" w:rsidR="163F5F5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Turnover compared to previous 12 months</w:t>
            </w:r>
          </w:p>
          <w:p w:rsidRPr="00D466D2" w:rsidR="001A3641" w:rsidP="14FF0656" w:rsidRDefault="001A3641" w14:paraId="50E2DC14" w14:textId="4D1B5CE4">
            <w:pPr>
              <w:pStyle w:val="Normal"/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163F5F5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Has business profitability been affected?</w:t>
            </w:r>
          </w:p>
        </w:tc>
        <w:tc>
          <w:tcPr>
            <w:tcW w:w="1726" w:type="dxa"/>
            <w:tcMar/>
          </w:tcPr>
          <w:p w:rsidRPr="00D466D2" w:rsidR="00B440ED" w:rsidP="4A5BDC9C" w:rsidRDefault="1C4BF039" w14:paraId="49CB572A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Yes 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No 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</w:p>
          <w:p w:rsidRPr="00D466D2" w:rsidR="00A90D9F" w:rsidP="14FF0656" w:rsidRDefault="00A90D9F" w14:noSpellErr="1" w14:paraId="13C544D7" w14:textId="23B3D97B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</w:pPr>
          </w:p>
          <w:p w:rsidRPr="00D466D2" w:rsidR="00A90D9F" w:rsidP="14FF0656" w:rsidRDefault="00A90D9F" w14:paraId="7C61EE94" w14:textId="59DFCA17">
            <w:pPr>
              <w:pStyle w:val="Normal"/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</w:pPr>
          </w:p>
          <w:p w:rsidRPr="00D466D2" w:rsidR="00A90D9F" w:rsidP="14FF0656" w:rsidRDefault="00A90D9F" w14:paraId="77417748" w14:textId="5CFD02DC">
            <w:pPr>
              <w:pStyle w:val="Normal"/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</w:pPr>
          </w:p>
          <w:p w:rsidRPr="00D466D2" w:rsidR="00A90D9F" w:rsidP="14FF0656" w:rsidRDefault="00A90D9F" w14:paraId="2875B353" w14:textId="74F151C0">
            <w:pPr>
              <w:pStyle w:val="Normal"/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</w:pPr>
          </w:p>
          <w:p w:rsidRPr="00D466D2" w:rsidR="00A90D9F" w:rsidP="4A5BDC9C" w:rsidRDefault="00A90D9F" w14:paraId="2A21D764" w14:textId="26074005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25AC990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Yes ☐ No ☐</w:t>
            </w:r>
          </w:p>
        </w:tc>
      </w:tr>
      <w:tr w:rsidRPr="00D466D2" w:rsidR="00A90D9F" w:rsidTr="14FF0656" w14:paraId="7904D998" w14:textId="77777777">
        <w:tc>
          <w:tcPr>
            <w:tcW w:w="7291" w:type="dxa"/>
            <w:tcMar/>
          </w:tcPr>
          <w:p w:rsidRPr="00D466D2" w:rsidR="00A90D9F" w:rsidP="4A5BDC9C" w:rsidRDefault="00387973" w14:paraId="695F2BC0" w14:textId="7852454D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75BC6947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Has the </w:t>
            </w:r>
            <w:r w:rsidRPr="14FF0656" w:rsidR="00DA13D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B</w:t>
            </w:r>
            <w:r w:rsidRPr="14FF0656" w:rsidR="75BC6947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usiness lodged an application for the</w:t>
            </w:r>
            <w:r w:rsidRPr="14FF0656" w:rsidR="1EF7080E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Aus</w:t>
            </w:r>
            <w:r w:rsidRPr="14FF0656" w:rsidR="0D901EF7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tralian Government’s</w:t>
            </w:r>
            <w:r w:rsidRPr="14FF0656" w:rsidR="75BC6947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Job</w:t>
            </w:r>
            <w:r w:rsidRPr="14FF0656" w:rsidR="0B2BA24D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Keeper </w:t>
            </w:r>
            <w:r w:rsidRPr="14FF0656" w:rsidR="5CE3CDB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programme</w:t>
            </w:r>
            <w:r w:rsidRPr="14FF0656" w:rsidR="00A90D9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?</w:t>
            </w:r>
          </w:p>
          <w:p w:rsidRPr="00D466D2" w:rsidR="00A90D9F" w:rsidP="4A5BDC9C" w:rsidRDefault="00BB19EF" w14:paraId="6E0A3012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00BB19E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Details:</w:t>
            </w:r>
          </w:p>
          <w:p w:rsidRPr="00D466D2" w:rsidR="00BB19EF" w:rsidP="4A5BDC9C" w:rsidRDefault="00BB19EF" w14:paraId="7092DEFC" w14:textId="7AD59035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1726" w:type="dxa"/>
            <w:tcMar/>
          </w:tcPr>
          <w:p w:rsidRPr="00D466D2" w:rsidR="00B440ED" w:rsidP="4A5BDC9C" w:rsidRDefault="1C4BF039" w14:paraId="18DBBD07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Yes 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No 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</w:p>
          <w:p w:rsidRPr="00D466D2" w:rsidR="00A90D9F" w:rsidP="4A5BDC9C" w:rsidRDefault="00A90D9F" w14:paraId="4D816B79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Pr="00D466D2" w:rsidR="00A90D9F" w:rsidTr="14FF0656" w14:paraId="2F999E15" w14:textId="77777777">
        <w:tc>
          <w:tcPr>
            <w:tcW w:w="7291" w:type="dxa"/>
            <w:tcMar/>
          </w:tcPr>
          <w:p w:rsidRPr="00D466D2" w:rsidR="00A90D9F" w:rsidP="4A5BDC9C" w:rsidRDefault="00387973" w14:paraId="3FD47928" w14:textId="117BFF6D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75BC6947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Has that </w:t>
            </w:r>
            <w:r w:rsidRPr="14FF0656" w:rsidR="0B2BA24D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application be</w:t>
            </w:r>
            <w:r w:rsidRPr="14FF0656" w:rsidR="05B369B7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en</w:t>
            </w:r>
            <w:r w:rsidRPr="14FF0656" w:rsidR="0B2BA24D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accepted</w:t>
            </w:r>
            <w:r w:rsidRPr="14FF0656" w:rsidR="00A90D9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?</w:t>
            </w:r>
            <w:r w:rsidRPr="14FF0656" w:rsidR="37FE293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</w:t>
            </w:r>
          </w:p>
          <w:p w:rsidRPr="00D466D2" w:rsidR="00A90D9F" w:rsidP="4A5BDC9C" w:rsidRDefault="00A90D9F" w14:paraId="4A1C97DA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1726" w:type="dxa"/>
            <w:tcMar/>
          </w:tcPr>
          <w:p w:rsidRPr="00D466D2" w:rsidR="00B440ED" w:rsidP="4A5BDC9C" w:rsidRDefault="1C4BF039" w14:paraId="40EF760E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Yes 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No 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</w:p>
          <w:p w:rsidRPr="00D466D2" w:rsidR="00A90D9F" w:rsidP="4A5BDC9C" w:rsidRDefault="00A90D9F" w14:paraId="45FA54F2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Pr="00D466D2" w:rsidR="00A90D9F" w:rsidTr="14FF0656" w14:paraId="0703D270" w14:textId="77777777">
        <w:tc>
          <w:tcPr>
            <w:tcW w:w="7291" w:type="dxa"/>
            <w:tcMar/>
          </w:tcPr>
          <w:p w:rsidR="004960C1" w:rsidP="4A5BDC9C" w:rsidRDefault="00171044" w14:paraId="060173CE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 w:themeColor="text1"/>
                <w:sz w:val="20"/>
                <w:szCs w:val="20"/>
                <w:lang w:val="en-AU"/>
              </w:rPr>
            </w:pPr>
            <w:r w:rsidRPr="14FF0656" w:rsidR="05B369B7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Has that application be</w:t>
            </w:r>
            <w:r w:rsidRPr="14FF0656" w:rsidR="3C531419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en</w:t>
            </w:r>
            <w:r w:rsidRPr="14FF0656" w:rsidR="05B369B7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rejected</w:t>
            </w:r>
            <w:r w:rsidRPr="14FF0656" w:rsidR="3C531419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?</w:t>
            </w:r>
          </w:p>
          <w:p w:rsidRPr="00D466D2" w:rsidR="00A90D9F" w:rsidP="4A5BDC9C" w:rsidRDefault="00A90D9F" w14:paraId="25054FE2" w14:textId="2337A078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00A90D9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Details:</w:t>
            </w:r>
          </w:p>
          <w:p w:rsidRPr="00D466D2" w:rsidR="00BB19EF" w:rsidP="4A5BDC9C" w:rsidRDefault="00BB19EF" w14:paraId="33526120" w14:textId="72D9B518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1726" w:type="dxa"/>
            <w:tcMar/>
          </w:tcPr>
          <w:p w:rsidRPr="00D466D2" w:rsidR="00B440ED" w:rsidP="4A5BDC9C" w:rsidRDefault="1C4BF039" w14:paraId="3D90DFFC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Yes 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No 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</w:p>
          <w:p w:rsidRPr="00D466D2" w:rsidR="00A90D9F" w:rsidP="4A5BDC9C" w:rsidRDefault="00A90D9F" w14:paraId="7A64C5C3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Pr="00D466D2" w:rsidR="00A90D9F" w:rsidTr="14FF0656" w14:paraId="59D3466A" w14:textId="77777777">
        <w:tc>
          <w:tcPr>
            <w:tcW w:w="7291" w:type="dxa"/>
            <w:tcMar/>
          </w:tcPr>
          <w:p w:rsidR="00FD67A0" w:rsidP="4A5BDC9C" w:rsidRDefault="00E06673" w14:paraId="544D4B95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 w:themeColor="text1"/>
                <w:sz w:val="20"/>
                <w:szCs w:val="20"/>
                <w:lang w:val="en-AU"/>
              </w:rPr>
            </w:pPr>
            <w:r w:rsidRPr="14FF0656" w:rsidR="3CF9404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Has the </w:t>
            </w:r>
            <w:r w:rsidRPr="14FF0656" w:rsidR="00DA13D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B</w:t>
            </w:r>
            <w:r w:rsidRPr="14FF0656" w:rsidR="3CF9404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usiness </w:t>
            </w:r>
            <w:r w:rsidRPr="14FF0656" w:rsidR="54CA13E1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recently obtained any financial </w:t>
            </w:r>
            <w:r w:rsidRPr="14FF0656" w:rsidR="3DA2049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management advice from a suitably qualified person?</w:t>
            </w:r>
          </w:p>
          <w:p w:rsidR="00EC55CF" w:rsidP="4A5BDC9C" w:rsidRDefault="00EC55CF" w14:paraId="41E975A9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 w:themeColor="text1"/>
                <w:sz w:val="20"/>
                <w:szCs w:val="20"/>
                <w:lang w:val="en-AU"/>
              </w:rPr>
            </w:pPr>
            <w:r w:rsidRPr="14FF0656" w:rsidR="09E731E7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Details:</w:t>
            </w:r>
          </w:p>
          <w:p w:rsidRPr="00D466D2" w:rsidR="00EB0202" w:rsidP="4A5BDC9C" w:rsidRDefault="00EB0202" w14:paraId="38ACCB42" w14:textId="265910E2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1726" w:type="dxa"/>
            <w:tcMar/>
          </w:tcPr>
          <w:p w:rsidRPr="00D466D2" w:rsidR="00B440ED" w:rsidP="4A5BDC9C" w:rsidRDefault="1C4BF039" w14:paraId="79EDABC6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Yes 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No 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</w:p>
          <w:p w:rsidRPr="00D466D2" w:rsidR="00A90D9F" w:rsidP="4A5BDC9C" w:rsidRDefault="00A90D9F" w14:paraId="57FE8222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Pr="00D466D2" w:rsidR="00A90D9F" w:rsidTr="14FF0656" w14:paraId="4C8C0786" w14:textId="77777777">
        <w:tc>
          <w:tcPr>
            <w:tcW w:w="7291" w:type="dxa"/>
            <w:tcMar/>
          </w:tcPr>
          <w:p w:rsidRPr="00D466D2" w:rsidR="00BB19EF" w:rsidP="4A5BDC9C" w:rsidRDefault="00056692" w14:paraId="19413836" w14:textId="7934263E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3DA2049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Has the </w:t>
            </w:r>
            <w:r w:rsidRPr="14FF0656" w:rsidR="00DA13D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B</w:t>
            </w:r>
            <w:r w:rsidRPr="14FF0656" w:rsidR="3DA2049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usiness developed a business plan </w:t>
            </w:r>
            <w:r w:rsidRPr="14FF0656" w:rsidR="75E7D38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or future cash plans </w:t>
            </w:r>
            <w:r w:rsidRPr="14FF0656" w:rsidR="262D6158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to deal with the COVID-19 pandemic</w:t>
            </w:r>
            <w:r w:rsidRPr="14FF0656" w:rsidR="04E3C161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with specific regard to its </w:t>
            </w:r>
            <w:r w:rsidRPr="14FF0656" w:rsidR="16D5F451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turnover</w:t>
            </w:r>
            <w:r w:rsidRPr="14FF0656" w:rsidR="0264BD0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, expenses, and profitability</w:t>
            </w:r>
            <w:r w:rsidRPr="14FF0656" w:rsidR="42A02F9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.</w:t>
            </w:r>
          </w:p>
        </w:tc>
        <w:tc>
          <w:tcPr>
            <w:tcW w:w="1726" w:type="dxa"/>
            <w:tcMar/>
          </w:tcPr>
          <w:p w:rsidRPr="00D466D2" w:rsidR="00B440ED" w:rsidP="4A5BDC9C" w:rsidRDefault="1C4BF039" w14:paraId="2DE3B3FB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Yes 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No 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</w:p>
          <w:p w:rsidRPr="00D466D2" w:rsidR="00A90D9F" w:rsidP="4A5BDC9C" w:rsidRDefault="00A90D9F" w14:paraId="76163213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Pr="00D466D2" w:rsidR="00A90D9F" w:rsidTr="14FF0656" w14:paraId="77A114E1" w14:textId="77777777">
        <w:tc>
          <w:tcPr>
            <w:tcW w:w="7291" w:type="dxa"/>
            <w:tcMar/>
          </w:tcPr>
          <w:p w:rsidRPr="00D466D2" w:rsidR="00B440ED" w:rsidP="4A5BDC9C" w:rsidRDefault="001A3641" w14:paraId="28EBD602" w14:textId="29A15A25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696EBCF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Details of any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insurance policy (such as an income protection</w:t>
            </w:r>
            <w:r w:rsidRPr="14FF0656" w:rsidR="4AAB868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</w:t>
            </w:r>
            <w:r w:rsidRPr="14FF0656" w:rsidR="57681A9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or business continuation</w:t>
            </w:r>
            <w:r w:rsidRPr="14FF0656" w:rsidR="00D466D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</w:t>
            </w: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policy) which may respond in the circumstances?</w:t>
            </w:r>
          </w:p>
          <w:p w:rsidRPr="00D466D2" w:rsidR="00B440ED" w:rsidP="4A5BDC9C" w:rsidRDefault="1C4BF039" w14:paraId="7A7DD61A" w14:textId="29DB51DA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31CF0D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Details:</w:t>
            </w:r>
          </w:p>
          <w:p w:rsidRPr="00D466D2" w:rsidR="001E17DD" w:rsidP="4A5BDC9C" w:rsidRDefault="001E17DD" w14:paraId="5DDFED8A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Pr="00D466D2" w:rsidR="00A90D9F" w:rsidP="4A5BDC9C" w:rsidRDefault="00A90D9F" w14:paraId="7A6CF7EA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1726" w:type="dxa"/>
            <w:tcMar/>
          </w:tcPr>
          <w:p w:rsidRPr="00D466D2" w:rsidR="00BB19EF" w:rsidP="4A5BDC9C" w:rsidRDefault="00BB19EF" w14:paraId="1BC2D5DD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00BB19E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Yes </w:t>
            </w:r>
            <w:r w:rsidRPr="14FF0656" w:rsidR="00BB19E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  <w:r w:rsidRPr="14FF0656" w:rsidR="00BB19E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No </w:t>
            </w:r>
            <w:r w:rsidRPr="14FF0656" w:rsidR="00BB19E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☐</w:t>
            </w:r>
          </w:p>
          <w:p w:rsidRPr="00D466D2" w:rsidR="00A90D9F" w:rsidP="4A5BDC9C" w:rsidRDefault="00A90D9F" w14:paraId="416FC338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Pr="00D466D2" w:rsidR="00B440ED" w:rsidTr="14FF0656" w14:paraId="5D8814A6" w14:textId="77777777">
        <w:tc>
          <w:tcPr>
            <w:tcW w:w="7291" w:type="dxa"/>
            <w:tcMar/>
          </w:tcPr>
          <w:p w:rsidRPr="00D466D2" w:rsidR="009B3F5D" w:rsidP="14FF0656" w:rsidRDefault="009B3F5D" w14:paraId="69BC7ED7" w14:textId="33572E99">
            <w:pPr>
              <w:pStyle w:val="Normal"/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1726" w:type="dxa"/>
            <w:tcMar/>
          </w:tcPr>
          <w:p w:rsidRPr="00D466D2" w:rsidR="00BB19EF" w:rsidP="4A5BDC9C" w:rsidRDefault="00BB19EF" w14:paraId="1C933B28" w14:textId="69965BE3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Pr="00D466D2" w:rsidR="00B440ED" w:rsidP="4A5BDC9C" w:rsidRDefault="00B440ED" w14:paraId="7F5AE820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</w:tr>
    </w:tbl>
    <w:p w:rsidRPr="00D466D2" w:rsidR="00A90D9F" w:rsidP="4A5BDC9C" w:rsidRDefault="00A90D9F" w14:paraId="6664C229" w14:textId="15184EC7" w14:noSpellErr="1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color w:val="000000"/>
          <w:sz w:val="20"/>
          <w:szCs w:val="20"/>
          <w:lang w:val="en-AU"/>
        </w:rPr>
      </w:pPr>
    </w:p>
    <w:p w:rsidRPr="00D466D2" w:rsidR="00713AFC" w:rsidP="4A5BDC9C" w:rsidRDefault="00713AFC" w14:paraId="6092DE51" w14:textId="7D67A1D6" w14:noSpellErr="1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color w:val="000000"/>
          <w:sz w:val="20"/>
          <w:szCs w:val="20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Pr="00D466D2" w:rsidR="00713AFC" w:rsidTr="14FF0656" w14:paraId="0F776319" w14:textId="77777777">
        <w:tc>
          <w:tcPr>
            <w:tcW w:w="9243" w:type="dxa"/>
            <w:tcMar/>
          </w:tcPr>
          <w:p w:rsidRPr="00D466D2" w:rsidR="00713AFC" w:rsidP="4A5BDC9C" w:rsidRDefault="00713AFC" w14:paraId="20245F9B" w14:textId="6790828D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  <w:r w:rsidRPr="14FF0656" w:rsidR="00713AF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Other information </w:t>
            </w:r>
            <w:r w:rsidRPr="14FF0656" w:rsidR="51F45A28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of which </w:t>
            </w:r>
            <w:r w:rsidRPr="14FF0656" w:rsidR="00713AF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the landlord should be </w:t>
            </w:r>
            <w:r w:rsidRPr="14FF0656" w:rsidR="7BED8CF1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made </w:t>
            </w:r>
            <w:r w:rsidRPr="14FF0656" w:rsidR="00713AF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aware</w:t>
            </w:r>
            <w:r w:rsidRPr="14FF0656" w:rsidR="6DEA28F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 xml:space="preserve"> by you</w:t>
            </w:r>
            <w:r w:rsidRPr="14FF0656" w:rsidR="19666C0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en-AU"/>
              </w:rPr>
              <w:t>.</w:t>
            </w:r>
          </w:p>
          <w:p w:rsidRPr="00D466D2" w:rsidR="00713AFC" w:rsidP="4A5BDC9C" w:rsidRDefault="00713AFC" w14:paraId="45D52CA5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="00713AFC" w:rsidP="4A5BDC9C" w:rsidRDefault="00713AFC" w14:paraId="177006F5" w14:textId="0096A3DC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="009B3F5D" w:rsidP="4A5BDC9C" w:rsidRDefault="009B3F5D" w14:paraId="2E18DA02" w14:textId="0A70433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="009B3F5D" w:rsidP="4A5BDC9C" w:rsidRDefault="009B3F5D" w14:paraId="0FCF54B6" w14:textId="1FF17D09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="009B3F5D" w:rsidP="4A5BDC9C" w:rsidRDefault="009B3F5D" w14:paraId="0E5672DD" w14:textId="2581470A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Pr="00D466D2" w:rsidR="009B3F5D" w:rsidP="4A5BDC9C" w:rsidRDefault="009B3F5D" w14:paraId="6B8F160C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Pr="00D466D2" w:rsidR="00713AFC" w:rsidP="4A5BDC9C" w:rsidRDefault="00713AFC" w14:paraId="69847D95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Pr="00D466D2" w:rsidR="00713AFC" w:rsidP="4A5BDC9C" w:rsidRDefault="00713AFC" w14:paraId="204927FA" w14:textId="77777777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  <w:p w:rsidRPr="00D466D2" w:rsidR="00713AFC" w:rsidP="4A5BDC9C" w:rsidRDefault="00713AFC" w14:paraId="432577F2" w14:textId="1AD2B3D1" w14:noSpellErr="1">
            <w:pPr>
              <w:autoSpaceDE w:val="0"/>
              <w:autoSpaceDN w:val="0"/>
              <w:adjustRightInd w:val="0"/>
              <w:rPr>
                <w:rFonts w:ascii="Arial" w:hAnsi="Arial" w:eastAsia="Arial" w:cs="Arial"/>
                <w:color w:val="000000"/>
                <w:sz w:val="20"/>
                <w:szCs w:val="20"/>
                <w:lang w:val="en-AU"/>
              </w:rPr>
            </w:pPr>
          </w:p>
        </w:tc>
      </w:tr>
    </w:tbl>
    <w:p w:rsidRPr="00D466D2" w:rsidR="00713AFC" w:rsidP="4A5BDC9C" w:rsidRDefault="00713AFC" w14:paraId="0BB89BD6" w14:textId="77777777" w14:noSpellErr="1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color w:val="000000"/>
          <w:sz w:val="20"/>
          <w:szCs w:val="20"/>
          <w:lang w:val="en-AU"/>
        </w:rPr>
      </w:pPr>
    </w:p>
    <w:p w:rsidRPr="00D466D2" w:rsidR="00A90D9F" w:rsidP="4A5BDC9C" w:rsidRDefault="00A90D9F" w14:paraId="35EF5C0B" w14:textId="7F27DBCF" w14:noSpellErr="1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color w:val="000000"/>
          <w:sz w:val="20"/>
          <w:szCs w:val="20"/>
          <w:lang w:val="en-AU"/>
        </w:rPr>
      </w:pPr>
    </w:p>
    <w:p w:rsidRPr="00D466D2" w:rsidR="00A16173" w:rsidP="4A5BDC9C" w:rsidRDefault="00BB19EF" w14:paraId="33EEE404" w14:textId="3A5BE352" w14:noSpellErr="1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sz w:val="20"/>
          <w:szCs w:val="20"/>
        </w:rPr>
      </w:pP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 xml:space="preserve">So that </w:t>
      </w:r>
      <w:r w:rsidRPr="14FF0656" w:rsidR="005166B1">
        <w:rPr>
          <w:rFonts w:ascii="Arial" w:hAnsi="Arial" w:eastAsia="Arial" w:cs="Arial"/>
          <w:sz w:val="20"/>
          <w:szCs w:val="20"/>
          <w:lang w:val="en-AU"/>
        </w:rPr>
        <w:t>the Business’s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 xml:space="preserve"> proposal can be properly considered</w:t>
      </w:r>
      <w:r w:rsidRPr="14FF0656" w:rsidR="00A16173">
        <w:rPr>
          <w:rFonts w:ascii="Arial" w:hAnsi="Arial" w:eastAsia="Arial" w:cs="Arial"/>
          <w:sz w:val="20"/>
          <w:szCs w:val="20"/>
          <w:lang w:val="en-AU"/>
        </w:rPr>
        <w:t xml:space="preserve"> by the </w:t>
      </w:r>
      <w:r w:rsidRPr="14FF0656" w:rsidR="1E24D0A6">
        <w:rPr>
          <w:rFonts w:ascii="Arial" w:hAnsi="Arial" w:eastAsia="Arial" w:cs="Arial"/>
          <w:sz w:val="20"/>
          <w:szCs w:val="20"/>
          <w:lang w:val="en-AU"/>
        </w:rPr>
        <w:t>l</w:t>
      </w:r>
      <w:r w:rsidRPr="14FF0656" w:rsidR="00DA13D6">
        <w:rPr>
          <w:rFonts w:ascii="Arial" w:hAnsi="Arial" w:eastAsia="Arial" w:cs="Arial"/>
          <w:sz w:val="20"/>
          <w:szCs w:val="20"/>
          <w:lang w:val="en-AU"/>
        </w:rPr>
        <w:t>essor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 xml:space="preserve">, it is recommended that </w:t>
      </w:r>
      <w:r w:rsidRPr="14FF0656" w:rsidR="00A024A5">
        <w:rPr>
          <w:rFonts w:ascii="Arial" w:hAnsi="Arial" w:eastAsia="Arial" w:cs="Arial"/>
          <w:sz w:val="20"/>
          <w:szCs w:val="20"/>
          <w:lang w:val="en-AU"/>
        </w:rPr>
        <w:t xml:space="preserve">the Business </w:t>
      </w:r>
      <w:r w:rsidRPr="14FF0656" w:rsidR="00BB19EF">
        <w:rPr>
          <w:rFonts w:ascii="Arial" w:hAnsi="Arial" w:eastAsia="Arial" w:cs="Arial"/>
          <w:b w:val="1"/>
          <w:bCs w:val="1"/>
          <w:sz w:val="20"/>
          <w:szCs w:val="20"/>
          <w:lang w:val="en-AU"/>
        </w:rPr>
        <w:t xml:space="preserve">attach </w:t>
      </w:r>
      <w:r w:rsidRPr="14FF0656" w:rsidR="000C6FB8">
        <w:rPr>
          <w:rFonts w:ascii="Arial" w:hAnsi="Arial" w:eastAsia="Arial" w:cs="Arial"/>
          <w:b w:val="1"/>
          <w:bCs w:val="1"/>
          <w:sz w:val="20"/>
          <w:szCs w:val="20"/>
          <w:lang w:val="en-AU"/>
        </w:rPr>
        <w:t xml:space="preserve">sufficient and accurate 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>supporting documentary evidence</w:t>
      </w:r>
      <w:r w:rsidRPr="14FF0656" w:rsidR="00A16173">
        <w:rPr>
          <w:rFonts w:ascii="Arial" w:hAnsi="Arial" w:eastAsia="Arial" w:cs="Arial"/>
          <w:sz w:val="20"/>
          <w:szCs w:val="20"/>
          <w:lang w:val="en-AU"/>
        </w:rPr>
        <w:t xml:space="preserve"> </w:t>
      </w:r>
      <w:r w:rsidRPr="14FF0656" w:rsidR="00F96C04">
        <w:rPr>
          <w:rFonts w:ascii="Arial" w:hAnsi="Arial" w:eastAsia="Arial" w:cs="Arial"/>
          <w:sz w:val="20"/>
          <w:szCs w:val="20"/>
          <w:lang w:val="en-AU"/>
        </w:rPr>
        <w:t>to achieve outcomes consistent with the Code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 xml:space="preserve">. </w:t>
      </w:r>
    </w:p>
    <w:p w:rsidRPr="00D466D2" w:rsidR="00A16173" w:rsidP="4A5BDC9C" w:rsidRDefault="00A16173" w14:paraId="2D81EA79" w14:textId="77777777" w14:noSpellErr="1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sz w:val="20"/>
          <w:szCs w:val="20"/>
          <w:lang w:val="en-AU"/>
        </w:rPr>
      </w:pPr>
    </w:p>
    <w:p w:rsidRPr="00D466D2" w:rsidR="00BB19EF" w:rsidP="4A5BDC9C" w:rsidRDefault="00735FE2" w14:paraId="19A3E55E" w14:textId="37EE264D" w14:noSpellErr="1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sz w:val="20"/>
          <w:szCs w:val="20"/>
          <w:lang w:val="en-AU"/>
        </w:rPr>
      </w:pPr>
      <w:r w:rsidRPr="14FF0656" w:rsidR="00735FE2">
        <w:rPr>
          <w:rFonts w:ascii="Arial" w:hAnsi="Arial" w:eastAsia="Arial" w:cs="Arial"/>
          <w:sz w:val="20"/>
          <w:szCs w:val="20"/>
          <w:lang w:val="en-AU"/>
        </w:rPr>
        <w:t>By way of example this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 xml:space="preserve"> may include, for example</w:t>
      </w:r>
      <w:r w:rsidRPr="14FF0656" w:rsidR="00B728BF">
        <w:rPr>
          <w:rFonts w:ascii="Arial" w:hAnsi="Arial" w:eastAsia="Arial" w:cs="Arial"/>
          <w:sz w:val="20"/>
          <w:szCs w:val="20"/>
          <w:lang w:val="en-AU"/>
        </w:rPr>
        <w:t xml:space="preserve"> relevant financial records</w:t>
      </w:r>
      <w:r w:rsidRPr="14FF0656" w:rsidR="00156BE2">
        <w:rPr>
          <w:rFonts w:ascii="Arial" w:hAnsi="Arial" w:eastAsia="Arial" w:cs="Arial"/>
          <w:sz w:val="20"/>
          <w:szCs w:val="20"/>
          <w:lang w:val="en-AU"/>
        </w:rPr>
        <w:t>, budgets, business plans</w:t>
      </w:r>
      <w:r w:rsidRPr="14FF0656" w:rsidR="00E503A5">
        <w:rPr>
          <w:rFonts w:ascii="Arial" w:hAnsi="Arial" w:eastAsia="Arial" w:cs="Arial"/>
          <w:sz w:val="20"/>
          <w:szCs w:val="20"/>
          <w:lang w:val="en-AU"/>
        </w:rPr>
        <w:t>,</w:t>
      </w:r>
      <w:r w:rsidRPr="14FF0656" w:rsidR="008A152F">
        <w:rPr>
          <w:rFonts w:ascii="Arial" w:hAnsi="Arial" w:eastAsia="Arial" w:cs="Arial"/>
          <w:sz w:val="20"/>
          <w:szCs w:val="20"/>
          <w:lang w:val="en-AU"/>
        </w:rPr>
        <w:t xml:space="preserve"> and</w:t>
      </w:r>
      <w:r w:rsidRPr="14FF0656" w:rsidR="00E503A5">
        <w:rPr>
          <w:rFonts w:ascii="Arial" w:hAnsi="Arial" w:eastAsia="Arial" w:cs="Arial"/>
          <w:sz w:val="20"/>
          <w:szCs w:val="20"/>
          <w:lang w:val="en-AU"/>
        </w:rPr>
        <w:t xml:space="preserve"> relevant reports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>.</w:t>
      </w:r>
    </w:p>
    <w:p w:rsidRPr="00D466D2" w:rsidR="00BB19EF" w:rsidP="4A5BDC9C" w:rsidRDefault="00BB19EF" w14:paraId="1E9D8B45" w14:textId="77777777" w14:noSpellErr="1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b w:val="1"/>
          <w:bCs w:val="1"/>
          <w:sz w:val="20"/>
          <w:szCs w:val="20"/>
          <w:lang w:val="en-AU"/>
        </w:rPr>
      </w:pPr>
    </w:p>
    <w:p w:rsidRPr="00D466D2" w:rsidR="00A16173" w:rsidP="4A5BDC9C" w:rsidRDefault="00D15F3C" w14:paraId="5AFBB644" w14:textId="038105E5" w14:noSpellErr="1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b w:val="1"/>
          <w:bCs w:val="1"/>
          <w:sz w:val="20"/>
          <w:szCs w:val="20"/>
          <w:lang w:val="en-AU"/>
        </w:rPr>
      </w:pPr>
      <w:r w:rsidRPr="14FF0656" w:rsidR="00D15F3C">
        <w:rPr>
          <w:rFonts w:ascii="Arial" w:hAnsi="Arial" w:eastAsia="Arial" w:cs="Arial"/>
          <w:b w:val="1"/>
          <w:bCs w:val="1"/>
          <w:sz w:val="20"/>
          <w:szCs w:val="20"/>
          <w:lang w:val="en-AU"/>
        </w:rPr>
        <w:t xml:space="preserve">Confidentiality and </w:t>
      </w:r>
      <w:r w:rsidRPr="14FF0656" w:rsidR="00A16173">
        <w:rPr>
          <w:rFonts w:ascii="Arial" w:hAnsi="Arial" w:eastAsia="Arial" w:cs="Arial"/>
          <w:b w:val="1"/>
          <w:bCs w:val="1"/>
          <w:sz w:val="20"/>
          <w:szCs w:val="20"/>
          <w:lang w:val="en-AU"/>
        </w:rPr>
        <w:t>Privacy:</w:t>
      </w:r>
    </w:p>
    <w:p w:rsidRPr="00D466D2" w:rsidR="00BB19EF" w:rsidP="4C21D831" w:rsidRDefault="00D15F3C" w14:paraId="0707B28A" w14:textId="52ED2580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sz w:val="20"/>
          <w:szCs w:val="20"/>
          <w:lang w:val="en-AU"/>
        </w:rPr>
      </w:pPr>
      <w:r w:rsidRPr="14FF0656" w:rsidR="00D15F3C">
        <w:rPr>
          <w:rFonts w:ascii="Arial" w:hAnsi="Arial" w:eastAsia="Arial" w:cs="Arial"/>
          <w:sz w:val="20"/>
          <w:szCs w:val="20"/>
          <w:lang w:val="en-AU"/>
        </w:rPr>
        <w:t xml:space="preserve">This proposal will treated confidentially by </w:t>
      </w:r>
      <w:r w:rsidRPr="14FF0656" w:rsidR="00D15F3C">
        <w:rPr>
          <w:rFonts w:ascii="Arial" w:hAnsi="Arial" w:eastAsia="Arial" w:cs="Arial"/>
          <w:sz w:val="20"/>
          <w:szCs w:val="20"/>
          <w:lang w:val="en-AU"/>
        </w:rPr>
        <w:t xml:space="preserve">the </w:t>
      </w:r>
      <w:r w:rsidRPr="14FF0656" w:rsidR="00D15F3C">
        <w:rPr>
          <w:rFonts w:ascii="Arial" w:hAnsi="Arial" w:eastAsia="Arial" w:cs="Arial"/>
          <w:sz w:val="20"/>
          <w:szCs w:val="20"/>
          <w:lang w:val="en-AU"/>
        </w:rPr>
        <w:t>lessor’s</w:t>
      </w:r>
      <w:r w:rsidRPr="14FF0656" w:rsidR="00D15F3C">
        <w:rPr>
          <w:rFonts w:ascii="Arial" w:hAnsi="Arial" w:eastAsia="Arial" w:cs="Arial"/>
          <w:sz w:val="20"/>
          <w:szCs w:val="20"/>
          <w:lang w:val="en-AU"/>
        </w:rPr>
        <w:t xml:space="preserve"> real estate agent</w:t>
      </w:r>
      <w:r w:rsidRPr="14FF0656" w:rsidR="00D15F3C">
        <w:rPr>
          <w:rFonts w:ascii="Arial" w:hAnsi="Arial" w:eastAsia="Arial" w:cs="Arial"/>
          <w:sz w:val="20"/>
          <w:szCs w:val="20"/>
          <w:lang w:val="en-AU"/>
        </w:rPr>
        <w:t>, lessor and their advisers.</w:t>
      </w:r>
      <w:r>
        <w:br/>
      </w:r>
      <w:r>
        <w:br/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 xml:space="preserve">By providing this information and documentation, </w:t>
      </w:r>
      <w:r w:rsidRPr="14FF0656" w:rsidR="008A152F">
        <w:rPr>
          <w:rFonts w:ascii="Arial" w:hAnsi="Arial" w:eastAsia="Arial" w:cs="Arial"/>
          <w:sz w:val="20"/>
          <w:szCs w:val="20"/>
          <w:lang w:val="en-AU"/>
        </w:rPr>
        <w:t xml:space="preserve">the Business 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>acknowledge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 xml:space="preserve"> </w:t>
      </w:r>
      <w:r w:rsidRPr="14FF0656" w:rsidR="00D15F3C">
        <w:rPr>
          <w:rFonts w:ascii="Arial" w:hAnsi="Arial" w:eastAsia="Arial" w:cs="Arial"/>
          <w:sz w:val="20"/>
          <w:szCs w:val="20"/>
          <w:lang w:val="en-AU"/>
        </w:rPr>
        <w:t xml:space="preserve">and authorise 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>that this material</w:t>
      </w:r>
      <w:r w:rsidRPr="14FF0656" w:rsidR="00A16173">
        <w:rPr>
          <w:rFonts w:ascii="Arial" w:hAnsi="Arial" w:eastAsia="Arial" w:cs="Arial"/>
          <w:sz w:val="20"/>
          <w:szCs w:val="20"/>
          <w:lang w:val="en-AU"/>
        </w:rPr>
        <w:t xml:space="preserve"> 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 xml:space="preserve">may be passed on to third parties, including, but not limited to, the </w:t>
      </w:r>
      <w:r w:rsidRPr="14FF0656" w:rsidR="005E2C8C">
        <w:rPr>
          <w:rFonts w:ascii="Arial" w:hAnsi="Arial" w:eastAsia="Arial" w:cs="Arial"/>
          <w:sz w:val="20"/>
          <w:szCs w:val="20"/>
          <w:lang w:val="en-AU"/>
        </w:rPr>
        <w:t>lessor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 xml:space="preserve"> and</w:t>
      </w:r>
      <w:r w:rsidRPr="14FF0656" w:rsidR="00A16173">
        <w:rPr>
          <w:rFonts w:ascii="Arial" w:hAnsi="Arial" w:eastAsia="Arial" w:cs="Arial"/>
          <w:sz w:val="20"/>
          <w:szCs w:val="20"/>
          <w:lang w:val="en-AU"/>
        </w:rPr>
        <w:t xml:space="preserve"> 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 xml:space="preserve">their/its legal and financial advisers, </w:t>
      </w:r>
      <w:r w:rsidRPr="14FF0656" w:rsidR="00A16173">
        <w:rPr>
          <w:rFonts w:ascii="Arial" w:hAnsi="Arial" w:eastAsia="Arial" w:cs="Arial"/>
          <w:sz w:val="20"/>
          <w:szCs w:val="20"/>
          <w:lang w:val="en-AU"/>
        </w:rPr>
        <w:t xml:space="preserve">their 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 xml:space="preserve">banks, </w:t>
      </w:r>
      <w:r w:rsidRPr="14FF0656" w:rsidR="00A16173">
        <w:rPr>
          <w:rFonts w:ascii="Arial" w:hAnsi="Arial" w:eastAsia="Arial" w:cs="Arial"/>
          <w:sz w:val="20"/>
          <w:szCs w:val="20"/>
          <w:lang w:val="en-AU"/>
        </w:rPr>
        <w:t xml:space="preserve">their 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 xml:space="preserve">mortgagee(s), </w:t>
      </w:r>
      <w:r w:rsidRPr="14FF0656" w:rsidR="00A16173">
        <w:rPr>
          <w:rFonts w:ascii="Arial" w:hAnsi="Arial" w:eastAsia="Arial" w:cs="Arial"/>
          <w:sz w:val="20"/>
          <w:szCs w:val="20"/>
          <w:lang w:val="en-AU"/>
        </w:rPr>
        <w:t xml:space="preserve">their insurers and 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>Government and State</w:t>
      </w:r>
      <w:r w:rsidRPr="14FF0656" w:rsidR="00A16173">
        <w:rPr>
          <w:rFonts w:ascii="Arial" w:hAnsi="Arial" w:eastAsia="Arial" w:cs="Arial"/>
          <w:sz w:val="20"/>
          <w:szCs w:val="20"/>
          <w:lang w:val="en-AU"/>
        </w:rPr>
        <w:t xml:space="preserve"> Government 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>agencies.</w:t>
      </w:r>
    </w:p>
    <w:p w:rsidRPr="00D466D2" w:rsidR="00A16173" w:rsidP="4C21D831" w:rsidRDefault="00A16173" w14:paraId="6A58ACF0" w14:textId="77777777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sz w:val="20"/>
          <w:szCs w:val="20"/>
          <w:lang w:val="en-AU"/>
        </w:rPr>
      </w:pPr>
    </w:p>
    <w:p w:rsidRPr="00D466D2" w:rsidR="00061F63" w:rsidP="4C21D831" w:rsidRDefault="7266EA31" w14:paraId="388CECE4" w14:textId="75DCC0DE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b/>
          <w:bCs/>
          <w:sz w:val="20"/>
          <w:szCs w:val="20"/>
          <w:lang w:val="en-AU"/>
        </w:rPr>
      </w:pPr>
      <w:r w:rsidRPr="00D466D2">
        <w:rPr>
          <w:rFonts w:ascii="Arial" w:hAnsi="Arial" w:eastAsia="Arial" w:cs="Arial"/>
          <w:b/>
          <w:bCs/>
          <w:sz w:val="20"/>
          <w:szCs w:val="20"/>
          <w:lang w:val="en-AU"/>
        </w:rPr>
        <w:t>Acknowledgements</w:t>
      </w:r>
      <w:r w:rsidRPr="00D466D2" w:rsidR="00F94CA7">
        <w:rPr>
          <w:rFonts w:ascii="Arial" w:hAnsi="Arial" w:eastAsia="Arial" w:cs="Arial"/>
          <w:b/>
          <w:bCs/>
          <w:sz w:val="20"/>
          <w:szCs w:val="20"/>
          <w:lang w:val="en-AU"/>
        </w:rPr>
        <w:t>:</w:t>
      </w:r>
    </w:p>
    <w:p w:rsidRPr="00D466D2" w:rsidR="00BB19EF" w:rsidP="4C21D831" w:rsidRDefault="00BB19EF" w14:paraId="11BFC173" w14:textId="070CB56F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sz w:val="20"/>
          <w:szCs w:val="20"/>
          <w:lang w:val="en-AU"/>
        </w:rPr>
      </w:pP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 xml:space="preserve">By submitting this </w:t>
      </w:r>
      <w:r w:rsidRPr="14FF0656" w:rsidR="00A16173">
        <w:rPr>
          <w:rFonts w:ascii="Arial" w:hAnsi="Arial" w:eastAsia="Arial" w:cs="Arial"/>
          <w:sz w:val="20"/>
          <w:szCs w:val="20"/>
          <w:lang w:val="en-AU"/>
        </w:rPr>
        <w:t>proposal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 xml:space="preserve">, </w:t>
      </w:r>
      <w:r w:rsidRPr="14FF0656" w:rsidR="00C361DE">
        <w:rPr>
          <w:rFonts w:ascii="Arial" w:hAnsi="Arial" w:eastAsia="Arial" w:cs="Arial"/>
          <w:sz w:val="20"/>
          <w:szCs w:val="20"/>
          <w:lang w:val="en-AU"/>
        </w:rPr>
        <w:t>the Busi</w:t>
      </w:r>
      <w:r w:rsidRPr="14FF0656" w:rsidR="001624E3">
        <w:rPr>
          <w:rFonts w:ascii="Arial" w:hAnsi="Arial" w:eastAsia="Arial" w:cs="Arial"/>
          <w:sz w:val="20"/>
          <w:szCs w:val="20"/>
          <w:lang w:val="en-AU"/>
        </w:rPr>
        <w:t>n</w:t>
      </w:r>
      <w:r w:rsidRPr="14FF0656" w:rsidR="00C361DE">
        <w:rPr>
          <w:rFonts w:ascii="Arial" w:hAnsi="Arial" w:eastAsia="Arial" w:cs="Arial"/>
          <w:sz w:val="20"/>
          <w:szCs w:val="20"/>
          <w:lang w:val="en-AU"/>
        </w:rPr>
        <w:t>ess</w:t>
      </w:r>
      <w:r w:rsidRPr="14FF0656" w:rsidR="00C87057">
        <w:rPr>
          <w:rFonts w:ascii="Arial" w:hAnsi="Arial" w:eastAsia="Arial" w:cs="Arial"/>
          <w:sz w:val="20"/>
          <w:szCs w:val="20"/>
          <w:lang w:val="en-AU"/>
        </w:rPr>
        <w:t xml:space="preserve"> 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>also acknowledge</w:t>
      </w:r>
      <w:r w:rsidRPr="14FF0656" w:rsidR="39C9E443">
        <w:rPr>
          <w:rFonts w:ascii="Arial" w:hAnsi="Arial" w:eastAsia="Arial" w:cs="Arial"/>
          <w:sz w:val="20"/>
          <w:szCs w:val="20"/>
          <w:lang w:val="en-AU"/>
        </w:rPr>
        <w:t>s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 xml:space="preserve"> that any decision in relation to</w:t>
      </w:r>
      <w:r w:rsidRPr="14FF0656" w:rsidR="00A16173">
        <w:rPr>
          <w:rFonts w:ascii="Arial" w:hAnsi="Arial" w:eastAsia="Arial" w:cs="Arial"/>
          <w:sz w:val="20"/>
          <w:szCs w:val="20"/>
          <w:lang w:val="en-AU"/>
        </w:rPr>
        <w:t xml:space="preserve"> 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 xml:space="preserve">the </w:t>
      </w:r>
      <w:r w:rsidRPr="14FF0656" w:rsidR="00A16173">
        <w:rPr>
          <w:rFonts w:ascii="Arial" w:hAnsi="Arial" w:eastAsia="Arial" w:cs="Arial"/>
          <w:sz w:val="20"/>
          <w:szCs w:val="20"/>
          <w:lang w:val="en-AU"/>
        </w:rPr>
        <w:t>rent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 xml:space="preserve"> </w:t>
      </w:r>
      <w:r w:rsidRPr="14FF0656" w:rsidR="00F11A80">
        <w:rPr>
          <w:rFonts w:ascii="Arial" w:hAnsi="Arial" w:eastAsia="Arial" w:cs="Arial"/>
          <w:sz w:val="20"/>
          <w:szCs w:val="20"/>
          <w:lang w:val="en-AU"/>
        </w:rPr>
        <w:t xml:space="preserve">arrangement 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 xml:space="preserve">lies solely with the </w:t>
      </w:r>
      <w:r w:rsidRPr="14FF0656" w:rsidR="003B4410">
        <w:rPr>
          <w:rFonts w:ascii="Arial" w:hAnsi="Arial" w:eastAsia="Arial" w:cs="Arial"/>
          <w:sz w:val="20"/>
          <w:szCs w:val="20"/>
          <w:lang w:val="en-AU"/>
        </w:rPr>
        <w:t xml:space="preserve">lessor 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 xml:space="preserve">and not </w:t>
      </w:r>
      <w:r w:rsidRPr="14FF0656" w:rsidR="00A16173">
        <w:rPr>
          <w:rFonts w:ascii="Arial" w:hAnsi="Arial" w:eastAsia="Arial" w:cs="Arial"/>
          <w:sz w:val="20"/>
          <w:szCs w:val="20"/>
          <w:lang w:val="en-AU"/>
        </w:rPr>
        <w:t xml:space="preserve">with the </w:t>
      </w:r>
      <w:r w:rsidRPr="14FF0656" w:rsidR="00B01D77">
        <w:rPr>
          <w:rFonts w:ascii="Arial" w:hAnsi="Arial" w:eastAsia="Arial" w:cs="Arial"/>
          <w:sz w:val="20"/>
          <w:szCs w:val="20"/>
          <w:lang w:val="en-AU"/>
        </w:rPr>
        <w:t>lessor’s</w:t>
      </w:r>
      <w:r w:rsidRPr="14FF0656" w:rsidR="00A16173">
        <w:rPr>
          <w:rFonts w:ascii="Arial" w:hAnsi="Arial" w:eastAsia="Arial" w:cs="Arial"/>
          <w:sz w:val="20"/>
          <w:szCs w:val="20"/>
          <w:lang w:val="en-AU"/>
        </w:rPr>
        <w:t xml:space="preserve"> real estate</w:t>
      </w:r>
      <w:r w:rsidRPr="14FF0656" w:rsidR="00713AFC">
        <w:rPr>
          <w:rFonts w:ascii="Arial" w:hAnsi="Arial" w:eastAsia="Arial" w:cs="Arial"/>
          <w:sz w:val="20"/>
          <w:szCs w:val="20"/>
          <w:lang w:val="en-AU"/>
        </w:rPr>
        <w:t xml:space="preserve"> agen</w:t>
      </w:r>
      <w:r w:rsidRPr="14FF0656" w:rsidR="00713AFC">
        <w:rPr>
          <w:rFonts w:ascii="Arial" w:hAnsi="Arial" w:eastAsia="Arial" w:cs="Arial"/>
          <w:sz w:val="20"/>
          <w:szCs w:val="20"/>
          <w:lang w:val="en-AU"/>
        </w:rPr>
        <w:t>t</w:t>
      </w:r>
      <w:r w:rsidRPr="14FF0656" w:rsidR="72564B6B">
        <w:rPr>
          <w:rFonts w:ascii="Arial" w:hAnsi="Arial" w:eastAsia="Arial" w:cs="Arial"/>
          <w:sz w:val="20"/>
          <w:szCs w:val="20"/>
          <w:lang w:val="en-AU"/>
        </w:rPr>
        <w:t xml:space="preserve"> or property manager</w:t>
      </w:r>
      <w:r w:rsidRPr="14FF0656" w:rsidR="00BB19EF">
        <w:rPr>
          <w:rFonts w:ascii="Arial" w:hAnsi="Arial" w:eastAsia="Arial" w:cs="Arial"/>
          <w:sz w:val="20"/>
          <w:szCs w:val="20"/>
          <w:lang w:val="en-AU"/>
        </w:rPr>
        <w:t>.</w:t>
      </w:r>
    </w:p>
    <w:p w:rsidRPr="00D466D2" w:rsidR="00A16173" w:rsidP="4C21D831" w:rsidRDefault="00A16173" w14:paraId="0F3266F8" w14:textId="77777777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sz w:val="20"/>
          <w:szCs w:val="20"/>
          <w:lang w:val="en-AU"/>
        </w:rPr>
      </w:pPr>
    </w:p>
    <w:p w:rsidRPr="00D466D2" w:rsidR="002B6E7A" w:rsidP="4C21D831" w:rsidRDefault="00A16173" w14:paraId="60754222" w14:textId="7F37346F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sz w:val="20"/>
          <w:szCs w:val="20"/>
          <w:lang w:val="en-AU"/>
        </w:rPr>
      </w:pPr>
      <w:r w:rsidRPr="14FF0656" w:rsidR="00A16173">
        <w:rPr>
          <w:rFonts w:ascii="Arial" w:hAnsi="Arial" w:eastAsia="Arial" w:cs="Arial"/>
          <w:sz w:val="20"/>
          <w:szCs w:val="20"/>
          <w:lang w:val="en-AU"/>
        </w:rPr>
        <w:t xml:space="preserve">Any agreement between the </w:t>
      </w:r>
      <w:r w:rsidRPr="14FF0656" w:rsidR="00B01D77">
        <w:rPr>
          <w:rFonts w:ascii="Arial" w:hAnsi="Arial" w:eastAsia="Arial" w:cs="Arial"/>
          <w:sz w:val="20"/>
          <w:szCs w:val="20"/>
          <w:lang w:val="en-AU"/>
        </w:rPr>
        <w:t>lessor</w:t>
      </w:r>
      <w:r w:rsidRPr="14FF0656" w:rsidR="00A16173">
        <w:rPr>
          <w:rFonts w:ascii="Arial" w:hAnsi="Arial" w:eastAsia="Arial" w:cs="Arial"/>
          <w:sz w:val="20"/>
          <w:szCs w:val="20"/>
          <w:lang w:val="en-AU"/>
        </w:rPr>
        <w:t xml:space="preserve"> and the </w:t>
      </w:r>
      <w:r w:rsidRPr="14FF0656" w:rsidR="00B01D77">
        <w:rPr>
          <w:rFonts w:ascii="Arial" w:hAnsi="Arial" w:eastAsia="Arial" w:cs="Arial"/>
          <w:sz w:val="20"/>
          <w:szCs w:val="20"/>
          <w:lang w:val="en-AU"/>
        </w:rPr>
        <w:t>lessee</w:t>
      </w:r>
      <w:r w:rsidRPr="14FF0656" w:rsidR="00A16173">
        <w:rPr>
          <w:rFonts w:ascii="Arial" w:hAnsi="Arial" w:eastAsia="Arial" w:cs="Arial"/>
          <w:sz w:val="20"/>
          <w:szCs w:val="20"/>
          <w:lang w:val="en-AU"/>
        </w:rPr>
        <w:t xml:space="preserve"> would remain in place </w:t>
      </w:r>
      <w:r w:rsidRPr="14FF0656" w:rsidR="1C7F4B9A">
        <w:rPr>
          <w:rFonts w:ascii="Arial" w:hAnsi="Arial" w:eastAsia="Arial" w:cs="Arial"/>
          <w:sz w:val="20"/>
          <w:szCs w:val="20"/>
          <w:lang w:val="en-AU"/>
        </w:rPr>
        <w:t xml:space="preserve">for </w:t>
      </w:r>
      <w:r w:rsidRPr="14FF0656" w:rsidR="00A16173">
        <w:rPr>
          <w:rFonts w:ascii="Arial" w:hAnsi="Arial" w:eastAsia="Arial" w:cs="Arial"/>
          <w:sz w:val="20"/>
          <w:szCs w:val="20"/>
          <w:lang w:val="en-AU"/>
        </w:rPr>
        <w:t xml:space="preserve">the agreed time or until such time as </w:t>
      </w:r>
      <w:r w:rsidRPr="14FF0656" w:rsidR="00D227F6">
        <w:rPr>
          <w:rFonts w:ascii="Arial" w:hAnsi="Arial" w:eastAsia="Arial" w:cs="Arial"/>
          <w:sz w:val="20"/>
          <w:szCs w:val="20"/>
          <w:lang w:val="en-AU"/>
        </w:rPr>
        <w:t>the</w:t>
      </w:r>
      <w:r w:rsidRPr="14FF0656" w:rsidR="00121A65">
        <w:rPr>
          <w:rFonts w:ascii="Arial" w:hAnsi="Arial" w:eastAsia="Arial" w:cs="Arial"/>
          <w:sz w:val="20"/>
          <w:szCs w:val="20"/>
          <w:lang w:val="en-AU"/>
        </w:rPr>
        <w:t xml:space="preserve"> </w:t>
      </w:r>
      <w:r w:rsidRPr="14FF0656" w:rsidR="00A16173">
        <w:rPr>
          <w:rFonts w:ascii="Arial" w:hAnsi="Arial" w:eastAsia="Arial" w:cs="Arial"/>
          <w:sz w:val="20"/>
          <w:szCs w:val="20"/>
          <w:lang w:val="en-AU"/>
        </w:rPr>
        <w:t>financial circumstances</w:t>
      </w:r>
      <w:r w:rsidRPr="14FF0656" w:rsidR="00D227F6">
        <w:rPr>
          <w:rFonts w:ascii="Arial" w:hAnsi="Arial" w:eastAsia="Arial" w:cs="Arial"/>
          <w:sz w:val="20"/>
          <w:szCs w:val="20"/>
          <w:lang w:val="en-AU"/>
        </w:rPr>
        <w:t xml:space="preserve"> of the Business </w:t>
      </w:r>
      <w:r w:rsidRPr="14FF0656" w:rsidR="00A16173">
        <w:rPr>
          <w:rFonts w:ascii="Arial" w:hAnsi="Arial" w:eastAsia="Arial" w:cs="Arial"/>
          <w:sz w:val="20"/>
          <w:szCs w:val="20"/>
          <w:lang w:val="en-AU"/>
        </w:rPr>
        <w:t>change</w:t>
      </w:r>
      <w:r w:rsidRPr="14FF0656" w:rsidR="00BB1865">
        <w:rPr>
          <w:rFonts w:ascii="Arial" w:hAnsi="Arial" w:eastAsia="Arial" w:cs="Arial"/>
          <w:sz w:val="20"/>
          <w:szCs w:val="20"/>
          <w:lang w:val="en-AU"/>
        </w:rPr>
        <w:t xml:space="preserve"> or </w:t>
      </w:r>
      <w:r w:rsidRPr="14FF0656" w:rsidR="164026D6">
        <w:rPr>
          <w:rFonts w:ascii="Arial" w:hAnsi="Arial" w:eastAsia="Arial" w:cs="Arial"/>
          <w:sz w:val="20"/>
          <w:szCs w:val="20"/>
          <w:lang w:val="en-AU"/>
        </w:rPr>
        <w:t xml:space="preserve">subjected to </w:t>
      </w:r>
      <w:r w:rsidRPr="14FF0656" w:rsidR="00BB1865">
        <w:rPr>
          <w:rFonts w:ascii="Arial" w:hAnsi="Arial" w:eastAsia="Arial" w:cs="Arial"/>
          <w:sz w:val="20"/>
          <w:szCs w:val="20"/>
          <w:lang w:val="en-AU"/>
        </w:rPr>
        <w:t xml:space="preserve">any legislation relevant to the COVID-19 </w:t>
      </w:r>
      <w:r w:rsidRPr="14FF0656" w:rsidR="00092882">
        <w:rPr>
          <w:rFonts w:ascii="Arial" w:hAnsi="Arial" w:eastAsia="Arial" w:cs="Arial"/>
          <w:sz w:val="20"/>
          <w:szCs w:val="20"/>
          <w:lang w:val="en-AU"/>
        </w:rPr>
        <w:t>epidemic.</w:t>
      </w:r>
    </w:p>
    <w:p w:rsidRPr="00D466D2" w:rsidR="002B6E7A" w:rsidP="4C21D831" w:rsidRDefault="002B6E7A" w14:paraId="292444E2" w14:textId="77777777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sz w:val="20"/>
          <w:szCs w:val="20"/>
          <w:lang w:val="en-AU"/>
        </w:rPr>
      </w:pPr>
    </w:p>
    <w:p w:rsidRPr="00D466D2" w:rsidR="00507735" w:rsidP="4C21D831" w:rsidRDefault="00507735" w14:paraId="28C328A1" w14:textId="2FE4CFB7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sz w:val="20"/>
          <w:szCs w:val="20"/>
          <w:lang w:val="en-AU"/>
        </w:rPr>
      </w:pPr>
      <w:r w:rsidRPr="00D466D2">
        <w:rPr>
          <w:rFonts w:ascii="Arial" w:hAnsi="Arial" w:eastAsia="Arial" w:cs="Arial"/>
          <w:sz w:val="20"/>
          <w:szCs w:val="20"/>
          <w:lang w:val="en-AU"/>
        </w:rPr>
        <w:t xml:space="preserve">Any </w:t>
      </w:r>
      <w:r w:rsidR="00D0603F">
        <w:rPr>
          <w:rFonts w:ascii="Arial" w:hAnsi="Arial" w:eastAsia="Arial" w:cs="Arial"/>
          <w:sz w:val="20"/>
          <w:szCs w:val="20"/>
          <w:lang w:val="en-AU"/>
        </w:rPr>
        <w:t xml:space="preserve">negotiations </w:t>
      </w:r>
      <w:r w:rsidR="00FE6B69">
        <w:rPr>
          <w:rFonts w:ascii="Arial" w:hAnsi="Arial" w:eastAsia="Arial" w:cs="Arial"/>
          <w:sz w:val="20"/>
          <w:szCs w:val="20"/>
          <w:lang w:val="en-AU"/>
        </w:rPr>
        <w:t xml:space="preserve">and </w:t>
      </w:r>
      <w:r w:rsidR="00542F29">
        <w:rPr>
          <w:rFonts w:ascii="Arial" w:hAnsi="Arial" w:eastAsia="Arial" w:cs="Arial"/>
          <w:sz w:val="20"/>
          <w:szCs w:val="20"/>
          <w:lang w:val="en-AU"/>
        </w:rPr>
        <w:t xml:space="preserve">subsequent </w:t>
      </w:r>
      <w:r w:rsidR="00FE6B69">
        <w:rPr>
          <w:rFonts w:ascii="Arial" w:hAnsi="Arial" w:eastAsia="Arial" w:cs="Arial"/>
          <w:sz w:val="20"/>
          <w:szCs w:val="20"/>
          <w:lang w:val="en-AU"/>
        </w:rPr>
        <w:t xml:space="preserve">enacting temporary arrangements </w:t>
      </w:r>
      <w:r w:rsidRPr="00D466D2">
        <w:rPr>
          <w:rFonts w:ascii="Arial" w:hAnsi="Arial" w:eastAsia="Arial" w:cs="Arial"/>
          <w:sz w:val="20"/>
          <w:szCs w:val="20"/>
          <w:lang w:val="en-AU"/>
        </w:rPr>
        <w:t xml:space="preserve">by the </w:t>
      </w:r>
      <w:r w:rsidR="00542F29">
        <w:rPr>
          <w:rFonts w:ascii="Arial" w:hAnsi="Arial" w:eastAsia="Arial" w:cs="Arial"/>
          <w:sz w:val="20"/>
          <w:szCs w:val="20"/>
          <w:lang w:val="en-AU"/>
        </w:rPr>
        <w:t>lessor</w:t>
      </w:r>
      <w:r w:rsidRPr="00D466D2">
        <w:rPr>
          <w:rFonts w:ascii="Arial" w:hAnsi="Arial" w:eastAsia="Arial" w:cs="Arial"/>
          <w:sz w:val="20"/>
          <w:szCs w:val="20"/>
          <w:lang w:val="en-AU"/>
        </w:rPr>
        <w:t xml:space="preserve"> is conditional upon the information </w:t>
      </w:r>
      <w:r w:rsidR="00542F29">
        <w:rPr>
          <w:rFonts w:ascii="Arial" w:hAnsi="Arial" w:eastAsia="Arial" w:cs="Arial"/>
          <w:sz w:val="20"/>
          <w:szCs w:val="20"/>
          <w:lang w:val="en-AU"/>
        </w:rPr>
        <w:t xml:space="preserve">provided by the Business </w:t>
      </w:r>
      <w:r w:rsidRPr="00D466D2">
        <w:rPr>
          <w:rFonts w:ascii="Arial" w:hAnsi="Arial" w:eastAsia="Arial" w:cs="Arial"/>
          <w:sz w:val="20"/>
          <w:szCs w:val="20"/>
          <w:lang w:val="en-AU"/>
        </w:rPr>
        <w:t>being true and correct.</w:t>
      </w:r>
    </w:p>
    <w:p w:rsidRPr="00D466D2" w:rsidR="00507735" w:rsidP="4C21D831" w:rsidRDefault="00507735" w14:paraId="563F203A" w14:textId="77777777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sz w:val="20"/>
          <w:szCs w:val="20"/>
          <w:lang w:val="en-AU"/>
        </w:rPr>
      </w:pPr>
    </w:p>
    <w:p w:rsidRPr="00D466D2" w:rsidR="00BB19EF" w:rsidP="4C21D831" w:rsidRDefault="008D574C" w14:paraId="00600DD2" w14:textId="45C4479F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sz w:val="20"/>
          <w:szCs w:val="20"/>
          <w:lang w:val="en-AU"/>
        </w:rPr>
      </w:pPr>
      <w:r>
        <w:rPr>
          <w:rFonts w:ascii="Arial" w:hAnsi="Arial" w:eastAsia="Arial" w:cs="Arial"/>
          <w:sz w:val="20"/>
          <w:szCs w:val="20"/>
          <w:lang w:val="en-AU"/>
        </w:rPr>
        <w:t>I</w:t>
      </w:r>
      <w:r w:rsidRPr="00D466D2" w:rsidR="00A16173">
        <w:rPr>
          <w:rFonts w:ascii="Arial" w:hAnsi="Arial" w:eastAsia="Arial" w:cs="Arial"/>
          <w:sz w:val="20"/>
          <w:szCs w:val="20"/>
          <w:lang w:val="en-AU"/>
        </w:rPr>
        <w:t>f</w:t>
      </w:r>
      <w:r w:rsidRPr="00D466D2" w:rsidR="00D22783">
        <w:rPr>
          <w:rFonts w:ascii="Arial" w:hAnsi="Arial" w:eastAsia="Arial" w:cs="Arial"/>
          <w:sz w:val="20"/>
          <w:szCs w:val="20"/>
          <w:lang w:val="en-AU"/>
        </w:rPr>
        <w:t xml:space="preserve"> </w:t>
      </w:r>
      <w:r w:rsidR="00EF65B7">
        <w:rPr>
          <w:rFonts w:ascii="Arial" w:hAnsi="Arial" w:eastAsia="Arial" w:cs="Arial"/>
          <w:sz w:val="20"/>
          <w:szCs w:val="20"/>
          <w:lang w:val="en-AU"/>
        </w:rPr>
        <w:t xml:space="preserve">the </w:t>
      </w:r>
      <w:r w:rsidRPr="00D466D2" w:rsidR="00A16173">
        <w:rPr>
          <w:rFonts w:ascii="Arial" w:hAnsi="Arial" w:eastAsia="Arial" w:cs="Arial"/>
          <w:sz w:val="20"/>
          <w:szCs w:val="20"/>
          <w:lang w:val="en-AU"/>
        </w:rPr>
        <w:t>financial circumstances</w:t>
      </w:r>
      <w:r w:rsidR="00EF65B7">
        <w:rPr>
          <w:rFonts w:ascii="Arial" w:hAnsi="Arial" w:eastAsia="Arial" w:cs="Arial"/>
          <w:sz w:val="20"/>
          <w:szCs w:val="20"/>
          <w:lang w:val="en-AU"/>
        </w:rPr>
        <w:t xml:space="preserve"> of the Business</w:t>
      </w:r>
      <w:r w:rsidRPr="00D466D2" w:rsidR="00A16173">
        <w:rPr>
          <w:rFonts w:ascii="Arial" w:hAnsi="Arial" w:eastAsia="Arial" w:cs="Arial"/>
          <w:sz w:val="20"/>
          <w:szCs w:val="20"/>
          <w:lang w:val="en-AU"/>
        </w:rPr>
        <w:t xml:space="preserve"> change</w:t>
      </w:r>
      <w:r w:rsidRPr="00D466D2" w:rsidR="00BB19EF">
        <w:rPr>
          <w:rFonts w:ascii="Arial" w:hAnsi="Arial" w:eastAsia="Arial" w:cs="Arial"/>
          <w:sz w:val="20"/>
          <w:szCs w:val="20"/>
          <w:lang w:val="en-AU"/>
        </w:rPr>
        <w:t>,</w:t>
      </w:r>
      <w:r w:rsidRPr="00D466D2" w:rsidR="00713AFC">
        <w:rPr>
          <w:rFonts w:ascii="Arial" w:hAnsi="Arial" w:eastAsia="Arial" w:cs="Arial"/>
          <w:sz w:val="20"/>
          <w:szCs w:val="20"/>
          <w:lang w:val="en-AU"/>
        </w:rPr>
        <w:t xml:space="preserve"> </w:t>
      </w:r>
      <w:r w:rsidR="00FF41D0">
        <w:rPr>
          <w:rFonts w:ascii="Arial" w:hAnsi="Arial" w:eastAsia="Arial" w:cs="Arial"/>
          <w:sz w:val="20"/>
          <w:szCs w:val="20"/>
          <w:lang w:val="en-AU"/>
        </w:rPr>
        <w:t>the Lessee</w:t>
      </w:r>
      <w:r w:rsidRPr="00D466D2" w:rsidR="00F94CA7">
        <w:rPr>
          <w:rFonts w:ascii="Arial" w:hAnsi="Arial" w:eastAsia="Arial" w:cs="Arial"/>
          <w:sz w:val="20"/>
          <w:szCs w:val="20"/>
          <w:lang w:val="en-AU"/>
        </w:rPr>
        <w:t xml:space="preserve"> </w:t>
      </w:r>
      <w:r w:rsidRPr="00D466D2" w:rsidR="00713AFC">
        <w:rPr>
          <w:rFonts w:ascii="Arial" w:hAnsi="Arial" w:eastAsia="Arial" w:cs="Arial"/>
          <w:sz w:val="20"/>
          <w:szCs w:val="20"/>
          <w:lang w:val="en-AU"/>
        </w:rPr>
        <w:t xml:space="preserve">will immediately report this to </w:t>
      </w:r>
      <w:r w:rsidRPr="00D466D2" w:rsidR="00713AFC">
        <w:rPr>
          <w:rFonts w:ascii="Arial" w:hAnsi="Arial" w:eastAsia="Arial" w:cs="Arial"/>
          <w:b/>
          <w:bCs/>
          <w:sz w:val="20"/>
          <w:szCs w:val="20"/>
          <w:lang w:val="en-AU"/>
        </w:rPr>
        <w:t>[insert name of agency]</w:t>
      </w:r>
      <w:r w:rsidRPr="00D466D2" w:rsidR="00713AFC">
        <w:rPr>
          <w:rFonts w:ascii="Arial" w:hAnsi="Arial" w:eastAsia="Arial" w:cs="Arial"/>
          <w:sz w:val="20"/>
          <w:szCs w:val="20"/>
          <w:lang w:val="en-AU"/>
        </w:rPr>
        <w:t xml:space="preserve"> and</w:t>
      </w:r>
      <w:r w:rsidRPr="00D466D2" w:rsidR="00BB19EF">
        <w:rPr>
          <w:rFonts w:ascii="Arial" w:hAnsi="Arial" w:eastAsia="Arial" w:cs="Arial"/>
          <w:sz w:val="20"/>
          <w:szCs w:val="20"/>
          <w:lang w:val="en-AU"/>
        </w:rPr>
        <w:t xml:space="preserve"> </w:t>
      </w:r>
      <w:r w:rsidRPr="00D466D2" w:rsidR="00A16173">
        <w:rPr>
          <w:rFonts w:ascii="Arial" w:hAnsi="Arial" w:eastAsia="Arial" w:cs="Arial"/>
          <w:sz w:val="20"/>
          <w:szCs w:val="20"/>
          <w:lang w:val="en-AU"/>
        </w:rPr>
        <w:t>a new proposal must be submitted for consideration.</w:t>
      </w:r>
    </w:p>
    <w:p w:rsidRPr="00D466D2" w:rsidR="00A16173" w:rsidP="4C21D831" w:rsidRDefault="00A16173" w14:paraId="0A3AF1C8" w14:textId="77777777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sz w:val="20"/>
          <w:szCs w:val="20"/>
          <w:lang w:val="en-AU"/>
        </w:rPr>
      </w:pPr>
    </w:p>
    <w:p w:rsidRPr="00D466D2" w:rsidR="00BB19EF" w:rsidP="4C21D831" w:rsidRDefault="00BB19EF" w14:paraId="7FFED16E" w14:textId="3E4AC61B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sz w:val="20"/>
          <w:szCs w:val="20"/>
          <w:lang w:val="en-AU"/>
        </w:rPr>
      </w:pPr>
    </w:p>
    <w:p w:rsidRPr="00D466D2" w:rsidR="00BB19EF" w:rsidP="4C21D831" w:rsidRDefault="00BB19EF" w14:paraId="6DB5663D" w14:textId="794B2311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sz w:val="20"/>
          <w:szCs w:val="20"/>
          <w:lang w:val="en-AU"/>
        </w:rPr>
      </w:pPr>
      <w:r w:rsidRPr="00D466D2">
        <w:rPr>
          <w:rFonts w:ascii="Arial" w:hAnsi="Arial" w:eastAsia="Arial" w:cs="Arial"/>
          <w:sz w:val="20"/>
          <w:szCs w:val="20"/>
          <w:lang w:val="en-AU"/>
        </w:rPr>
        <w:t>Signature</w:t>
      </w:r>
      <w:r w:rsidRPr="00D466D2" w:rsidR="41B37ED3">
        <w:rPr>
          <w:rFonts w:ascii="Arial" w:hAnsi="Arial" w:eastAsia="Arial" w:cs="Arial"/>
          <w:sz w:val="20"/>
          <w:szCs w:val="20"/>
          <w:lang w:val="en-AU"/>
        </w:rPr>
        <w:t>:</w:t>
      </w:r>
      <w:r w:rsidRPr="00D466D2">
        <w:rPr>
          <w:rFonts w:ascii="Arial" w:hAnsi="Arial" w:eastAsia="Arial" w:cs="Arial"/>
          <w:sz w:val="20"/>
          <w:szCs w:val="20"/>
          <w:lang w:val="en-AU"/>
        </w:rPr>
        <w:t xml:space="preserve"> </w:t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</w:p>
    <w:p w:rsidRPr="00D466D2" w:rsidR="00BB19EF" w:rsidP="4C21D831" w:rsidRDefault="00D466D2" w14:paraId="65ABE65B" w14:textId="1999A5F3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sz w:val="20"/>
          <w:szCs w:val="20"/>
          <w:lang w:val="en-AU"/>
        </w:rPr>
      </w:pPr>
      <w:r w:rsidRPr="00D466D2">
        <w:rPr>
          <w:rFonts w:ascii="Arial" w:hAnsi="Arial" w:cs="Arial"/>
          <w:sz w:val="20"/>
          <w:szCs w:val="20"/>
        </w:rPr>
        <w:t>Full Name:</w:t>
      </w:r>
      <w:r>
        <w:rPr>
          <w:rFonts w:ascii="Arial" w:hAnsi="Arial" w:cs="Arial"/>
          <w:sz w:val="20"/>
          <w:szCs w:val="20"/>
        </w:rPr>
        <w:br/>
      </w:r>
      <w:r w:rsidRPr="00D466D2" w:rsidR="00BB19EF">
        <w:rPr>
          <w:rFonts w:ascii="Arial" w:hAnsi="Arial" w:eastAsia="Arial" w:cs="Arial"/>
          <w:sz w:val="20"/>
          <w:szCs w:val="20"/>
          <w:lang w:val="en-AU"/>
        </w:rPr>
        <w:t>Date</w:t>
      </w:r>
      <w:r w:rsidRPr="00D466D2" w:rsidR="00713AFC">
        <w:rPr>
          <w:rFonts w:ascii="Arial" w:hAnsi="Arial" w:eastAsia="Arial" w:cs="Arial"/>
          <w:sz w:val="20"/>
          <w:szCs w:val="20"/>
          <w:lang w:val="en-AU"/>
        </w:rPr>
        <w:t>:</w:t>
      </w:r>
      <w:r w:rsidRPr="00D466D2" w:rsidR="00BB19EF">
        <w:rPr>
          <w:rFonts w:ascii="Arial" w:hAnsi="Arial" w:eastAsia="Arial" w:cs="Arial"/>
          <w:sz w:val="20"/>
          <w:szCs w:val="20"/>
          <w:lang w:val="en-AU"/>
        </w:rPr>
        <w:t xml:space="preserve"> </w:t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</w:p>
    <w:p w:rsidRPr="00D466D2" w:rsidR="00713AFC" w:rsidP="4C21D831" w:rsidRDefault="00713AFC" w14:paraId="37A81F07" w14:textId="47BB1AB2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sz w:val="20"/>
          <w:szCs w:val="20"/>
          <w:lang w:val="en-AU"/>
        </w:rPr>
      </w:pPr>
    </w:p>
    <w:p w:rsidRPr="00D466D2" w:rsidR="00713AFC" w:rsidP="4C21D831" w:rsidRDefault="00713AFC" w14:paraId="6FFBFF9E" w14:textId="28787A47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sz w:val="20"/>
          <w:szCs w:val="20"/>
          <w:lang w:val="en-AU"/>
        </w:rPr>
      </w:pPr>
    </w:p>
    <w:p w:rsidRPr="00D466D2" w:rsidR="00713AFC" w:rsidP="4C21D831" w:rsidRDefault="00713AFC" w14:paraId="30F7C511" w14:textId="77777777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sz w:val="20"/>
          <w:szCs w:val="20"/>
          <w:lang w:val="en-AU"/>
        </w:rPr>
      </w:pPr>
    </w:p>
    <w:p w:rsidRPr="00D466D2" w:rsidR="00BB19EF" w:rsidP="4C21D831" w:rsidRDefault="00BB19EF" w14:paraId="0EB12C65" w14:textId="603B46B3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sz w:val="20"/>
          <w:szCs w:val="20"/>
          <w:lang w:val="en-AU"/>
        </w:rPr>
      </w:pPr>
      <w:r w:rsidRPr="00D466D2">
        <w:rPr>
          <w:rFonts w:ascii="Arial" w:hAnsi="Arial" w:eastAsia="Arial" w:cs="Arial"/>
          <w:sz w:val="20"/>
          <w:szCs w:val="20"/>
          <w:lang w:val="en-AU"/>
        </w:rPr>
        <w:t>Signature</w:t>
      </w:r>
      <w:r w:rsidRPr="00D466D2" w:rsidR="3F8D6BDB">
        <w:rPr>
          <w:rFonts w:ascii="Arial" w:hAnsi="Arial" w:eastAsia="Arial" w:cs="Arial"/>
          <w:sz w:val="20"/>
          <w:szCs w:val="20"/>
          <w:lang w:val="en-AU"/>
        </w:rPr>
        <w:t>:</w:t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</w:p>
    <w:p w:rsidRPr="00D466D2" w:rsidR="00BB19EF" w:rsidP="4C21D831" w:rsidRDefault="00BB19EF" w14:paraId="3E00D16B" w14:textId="5D141B2A">
      <w:pPr>
        <w:autoSpaceDE w:val="0"/>
        <w:autoSpaceDN w:val="0"/>
        <w:adjustRightInd w:val="0"/>
        <w:spacing w:after="0" w:line="240" w:lineRule="auto"/>
        <w:rPr>
          <w:rFonts w:ascii="Arial" w:hAnsi="Arial" w:eastAsia="Arial" w:cs="Arial"/>
          <w:sz w:val="20"/>
          <w:szCs w:val="20"/>
          <w:lang w:val="en-AU"/>
        </w:rPr>
      </w:pPr>
      <w:r w:rsidRPr="00D466D2">
        <w:rPr>
          <w:rFonts w:ascii="Arial" w:hAnsi="Arial" w:eastAsia="Arial" w:cs="Arial"/>
          <w:sz w:val="20"/>
          <w:szCs w:val="20"/>
          <w:lang w:val="en-AU"/>
        </w:rPr>
        <w:t xml:space="preserve">Full Name: </w:t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</w:p>
    <w:p w:rsidRPr="00D466D2" w:rsidR="00DD22C3" w:rsidP="4C21D831" w:rsidRDefault="00D466D2" w14:paraId="4450CDA5" w14:textId="5D2F32BD">
      <w:pPr>
        <w:rPr>
          <w:rFonts w:ascii="Arial" w:hAnsi="Arial" w:eastAsia="Arial" w:cs="Arial"/>
          <w:sz w:val="20"/>
          <w:szCs w:val="20"/>
        </w:rPr>
      </w:pPr>
      <w:r w:rsidRPr="00D466D2">
        <w:rPr>
          <w:rFonts w:ascii="Arial" w:hAnsi="Arial" w:cs="Arial"/>
          <w:sz w:val="20"/>
          <w:szCs w:val="20"/>
        </w:rPr>
        <w:t xml:space="preserve">Date: </w:t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  <w:r w:rsidRPr="00D466D2" w:rsidR="00713AFC">
        <w:rPr>
          <w:rFonts w:ascii="Arial" w:hAnsi="Arial" w:cs="Arial"/>
          <w:sz w:val="20"/>
          <w:szCs w:val="20"/>
          <w:lang w:val="en-AU"/>
        </w:rPr>
        <w:tab/>
      </w:r>
    </w:p>
    <w:sectPr w:rsidRPr="00D466D2" w:rsidR="00DD22C3" w:rsidSect="000D7F33">
      <w:pgSz w:w="11907" w:h="16839" w:orient="portrait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true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MDA2MjQ1Njc2MjFX0lEKTi0uzszPAykwrAUA888h/ywAAAA="/>
  </w:docVars>
  <w:rsids>
    <w:rsidRoot w:val="00A90D9F"/>
    <w:rsid w:val="00001506"/>
    <w:rsid w:val="00011DC2"/>
    <w:rsid w:val="00027CD1"/>
    <w:rsid w:val="00043EF3"/>
    <w:rsid w:val="00056692"/>
    <w:rsid w:val="00057EAB"/>
    <w:rsid w:val="00061F63"/>
    <w:rsid w:val="000777A4"/>
    <w:rsid w:val="00092882"/>
    <w:rsid w:val="000A4134"/>
    <w:rsid w:val="000C6FB8"/>
    <w:rsid w:val="000D7F33"/>
    <w:rsid w:val="000E6B62"/>
    <w:rsid w:val="00113A42"/>
    <w:rsid w:val="0011689B"/>
    <w:rsid w:val="00121A65"/>
    <w:rsid w:val="001324CA"/>
    <w:rsid w:val="00147413"/>
    <w:rsid w:val="00156BE2"/>
    <w:rsid w:val="001624E3"/>
    <w:rsid w:val="00166CD5"/>
    <w:rsid w:val="00171044"/>
    <w:rsid w:val="001A3641"/>
    <w:rsid w:val="001E17DD"/>
    <w:rsid w:val="00276809"/>
    <w:rsid w:val="00284150"/>
    <w:rsid w:val="002B6E7A"/>
    <w:rsid w:val="00332412"/>
    <w:rsid w:val="00380804"/>
    <w:rsid w:val="00387973"/>
    <w:rsid w:val="003B4410"/>
    <w:rsid w:val="003B6AE2"/>
    <w:rsid w:val="0041689E"/>
    <w:rsid w:val="0041698B"/>
    <w:rsid w:val="00481784"/>
    <w:rsid w:val="004960C1"/>
    <w:rsid w:val="00507735"/>
    <w:rsid w:val="005166B1"/>
    <w:rsid w:val="005232E5"/>
    <w:rsid w:val="00537B47"/>
    <w:rsid w:val="00542F29"/>
    <w:rsid w:val="005500BB"/>
    <w:rsid w:val="005E0B56"/>
    <w:rsid w:val="005E2C8C"/>
    <w:rsid w:val="005F7FC4"/>
    <w:rsid w:val="0064390C"/>
    <w:rsid w:val="00645D5D"/>
    <w:rsid w:val="00684831"/>
    <w:rsid w:val="0068722F"/>
    <w:rsid w:val="00713AFC"/>
    <w:rsid w:val="00735FE2"/>
    <w:rsid w:val="007596AD"/>
    <w:rsid w:val="00770619"/>
    <w:rsid w:val="007C4510"/>
    <w:rsid w:val="007E5D28"/>
    <w:rsid w:val="0082570C"/>
    <w:rsid w:val="00836FF8"/>
    <w:rsid w:val="0084567A"/>
    <w:rsid w:val="008A152F"/>
    <w:rsid w:val="008D3A9C"/>
    <w:rsid w:val="008D574C"/>
    <w:rsid w:val="008E4D11"/>
    <w:rsid w:val="008F7A00"/>
    <w:rsid w:val="00912A1A"/>
    <w:rsid w:val="009274DB"/>
    <w:rsid w:val="00954A37"/>
    <w:rsid w:val="00986D8F"/>
    <w:rsid w:val="009943C5"/>
    <w:rsid w:val="009A61B8"/>
    <w:rsid w:val="009B3F5D"/>
    <w:rsid w:val="009D0501"/>
    <w:rsid w:val="00A024A5"/>
    <w:rsid w:val="00A16173"/>
    <w:rsid w:val="00A16A3B"/>
    <w:rsid w:val="00A253AD"/>
    <w:rsid w:val="00A86673"/>
    <w:rsid w:val="00A90D9F"/>
    <w:rsid w:val="00AB14CD"/>
    <w:rsid w:val="00AE5293"/>
    <w:rsid w:val="00B01D77"/>
    <w:rsid w:val="00B027D6"/>
    <w:rsid w:val="00B32131"/>
    <w:rsid w:val="00B440ED"/>
    <w:rsid w:val="00B728BF"/>
    <w:rsid w:val="00B75F29"/>
    <w:rsid w:val="00BB1865"/>
    <w:rsid w:val="00BB19EF"/>
    <w:rsid w:val="00BF3232"/>
    <w:rsid w:val="00BF35B5"/>
    <w:rsid w:val="00C10726"/>
    <w:rsid w:val="00C34D9F"/>
    <w:rsid w:val="00C361DE"/>
    <w:rsid w:val="00C368B1"/>
    <w:rsid w:val="00C42FD3"/>
    <w:rsid w:val="00C87057"/>
    <w:rsid w:val="00C94680"/>
    <w:rsid w:val="00D0049C"/>
    <w:rsid w:val="00D04687"/>
    <w:rsid w:val="00D0603F"/>
    <w:rsid w:val="00D07AB1"/>
    <w:rsid w:val="00D15F3C"/>
    <w:rsid w:val="00D15FFF"/>
    <w:rsid w:val="00D22783"/>
    <w:rsid w:val="00D227F6"/>
    <w:rsid w:val="00D30D69"/>
    <w:rsid w:val="00D43237"/>
    <w:rsid w:val="00D4538D"/>
    <w:rsid w:val="00D466D2"/>
    <w:rsid w:val="00D72635"/>
    <w:rsid w:val="00D739A9"/>
    <w:rsid w:val="00DA13D6"/>
    <w:rsid w:val="00DD22C3"/>
    <w:rsid w:val="00DE1D3D"/>
    <w:rsid w:val="00DE27A1"/>
    <w:rsid w:val="00E06673"/>
    <w:rsid w:val="00E115D6"/>
    <w:rsid w:val="00E503A5"/>
    <w:rsid w:val="00EB0202"/>
    <w:rsid w:val="00EC55CF"/>
    <w:rsid w:val="00ED57EB"/>
    <w:rsid w:val="00EF65B7"/>
    <w:rsid w:val="00F06DB5"/>
    <w:rsid w:val="00F11A80"/>
    <w:rsid w:val="00F373AF"/>
    <w:rsid w:val="00F40A8D"/>
    <w:rsid w:val="00F64C16"/>
    <w:rsid w:val="00F94CA7"/>
    <w:rsid w:val="00F96C04"/>
    <w:rsid w:val="00FD67A0"/>
    <w:rsid w:val="00FE6B69"/>
    <w:rsid w:val="00FF41D0"/>
    <w:rsid w:val="010B2B2D"/>
    <w:rsid w:val="01CDEF1B"/>
    <w:rsid w:val="01E22A99"/>
    <w:rsid w:val="02383DAA"/>
    <w:rsid w:val="025A01C3"/>
    <w:rsid w:val="0264BD02"/>
    <w:rsid w:val="02EDB628"/>
    <w:rsid w:val="0305B7FB"/>
    <w:rsid w:val="04E3C161"/>
    <w:rsid w:val="053A7FCD"/>
    <w:rsid w:val="05B369B7"/>
    <w:rsid w:val="06F20CB8"/>
    <w:rsid w:val="07343B90"/>
    <w:rsid w:val="07995FE0"/>
    <w:rsid w:val="09E731E7"/>
    <w:rsid w:val="0A376715"/>
    <w:rsid w:val="0A3B7718"/>
    <w:rsid w:val="0A894A0F"/>
    <w:rsid w:val="0AA480A1"/>
    <w:rsid w:val="0AE70BD6"/>
    <w:rsid w:val="0B2505EB"/>
    <w:rsid w:val="0B2BA24D"/>
    <w:rsid w:val="0B8CEECC"/>
    <w:rsid w:val="0BBD33B8"/>
    <w:rsid w:val="0C1889A0"/>
    <w:rsid w:val="0C636A25"/>
    <w:rsid w:val="0CC006F5"/>
    <w:rsid w:val="0D901EF7"/>
    <w:rsid w:val="0DB630F3"/>
    <w:rsid w:val="0EA0BEFE"/>
    <w:rsid w:val="0F6C3FF7"/>
    <w:rsid w:val="0FA2E1A5"/>
    <w:rsid w:val="0FBA2D21"/>
    <w:rsid w:val="109472F7"/>
    <w:rsid w:val="1172E8E5"/>
    <w:rsid w:val="11AD0D05"/>
    <w:rsid w:val="11CF38A5"/>
    <w:rsid w:val="1361A837"/>
    <w:rsid w:val="14503CFF"/>
    <w:rsid w:val="14D4F0A0"/>
    <w:rsid w:val="14FF0656"/>
    <w:rsid w:val="163F5F5C"/>
    <w:rsid w:val="164026D6"/>
    <w:rsid w:val="16D5F451"/>
    <w:rsid w:val="1722B531"/>
    <w:rsid w:val="18031AB4"/>
    <w:rsid w:val="180CB062"/>
    <w:rsid w:val="182B5C20"/>
    <w:rsid w:val="190078EF"/>
    <w:rsid w:val="19666C03"/>
    <w:rsid w:val="1A2DF03D"/>
    <w:rsid w:val="1B7603D2"/>
    <w:rsid w:val="1BF0CBF1"/>
    <w:rsid w:val="1C29930C"/>
    <w:rsid w:val="1C3C8783"/>
    <w:rsid w:val="1C4BF039"/>
    <w:rsid w:val="1C6FADD8"/>
    <w:rsid w:val="1C7D712D"/>
    <w:rsid w:val="1C7F4B9A"/>
    <w:rsid w:val="1D10CFC8"/>
    <w:rsid w:val="1D6AD8EA"/>
    <w:rsid w:val="1D99237B"/>
    <w:rsid w:val="1E24D0A6"/>
    <w:rsid w:val="1E3F8E88"/>
    <w:rsid w:val="1E41D01E"/>
    <w:rsid w:val="1E6FA6AE"/>
    <w:rsid w:val="1EF7080E"/>
    <w:rsid w:val="201097D2"/>
    <w:rsid w:val="209C4F93"/>
    <w:rsid w:val="215AAF2E"/>
    <w:rsid w:val="22156407"/>
    <w:rsid w:val="23A54B52"/>
    <w:rsid w:val="244670FE"/>
    <w:rsid w:val="24DE3AD4"/>
    <w:rsid w:val="24FB77F9"/>
    <w:rsid w:val="25AC9903"/>
    <w:rsid w:val="262D6158"/>
    <w:rsid w:val="2653603E"/>
    <w:rsid w:val="27602670"/>
    <w:rsid w:val="27B762C8"/>
    <w:rsid w:val="28064E87"/>
    <w:rsid w:val="285D1432"/>
    <w:rsid w:val="28C6986D"/>
    <w:rsid w:val="297B81BB"/>
    <w:rsid w:val="2984D98C"/>
    <w:rsid w:val="2A473E63"/>
    <w:rsid w:val="2BABE418"/>
    <w:rsid w:val="2C29C7A8"/>
    <w:rsid w:val="2C6017E5"/>
    <w:rsid w:val="2D154FF4"/>
    <w:rsid w:val="2D4F5903"/>
    <w:rsid w:val="2DBB77E8"/>
    <w:rsid w:val="2F1CE1AB"/>
    <w:rsid w:val="2F47FB4D"/>
    <w:rsid w:val="301B31F4"/>
    <w:rsid w:val="301D54D2"/>
    <w:rsid w:val="3025A39D"/>
    <w:rsid w:val="30A81743"/>
    <w:rsid w:val="310B809E"/>
    <w:rsid w:val="314CD11A"/>
    <w:rsid w:val="31CF0D32"/>
    <w:rsid w:val="327E3DAF"/>
    <w:rsid w:val="33EF5D3D"/>
    <w:rsid w:val="33FBD734"/>
    <w:rsid w:val="34C6D093"/>
    <w:rsid w:val="3574C27A"/>
    <w:rsid w:val="35B3A4F5"/>
    <w:rsid w:val="36DD56BC"/>
    <w:rsid w:val="36EE12BA"/>
    <w:rsid w:val="3757B3CF"/>
    <w:rsid w:val="379E9ABE"/>
    <w:rsid w:val="37A66644"/>
    <w:rsid w:val="37C7F62D"/>
    <w:rsid w:val="37FE293A"/>
    <w:rsid w:val="3821CEC6"/>
    <w:rsid w:val="38633D00"/>
    <w:rsid w:val="38660230"/>
    <w:rsid w:val="390195A1"/>
    <w:rsid w:val="390FAB34"/>
    <w:rsid w:val="39C7BB6E"/>
    <w:rsid w:val="39C9E443"/>
    <w:rsid w:val="3B874C66"/>
    <w:rsid w:val="3B8B47A6"/>
    <w:rsid w:val="3BBCB1D4"/>
    <w:rsid w:val="3BEE5276"/>
    <w:rsid w:val="3C0055F3"/>
    <w:rsid w:val="3C531419"/>
    <w:rsid w:val="3C8C2848"/>
    <w:rsid w:val="3CA98DAE"/>
    <w:rsid w:val="3CD6344C"/>
    <w:rsid w:val="3CE54EDA"/>
    <w:rsid w:val="3CF94044"/>
    <w:rsid w:val="3D220A5C"/>
    <w:rsid w:val="3D669E6C"/>
    <w:rsid w:val="3D860FEB"/>
    <w:rsid w:val="3DA2049A"/>
    <w:rsid w:val="3E187D76"/>
    <w:rsid w:val="3E284B2C"/>
    <w:rsid w:val="3E45C069"/>
    <w:rsid w:val="3F75C1F9"/>
    <w:rsid w:val="3F8958F9"/>
    <w:rsid w:val="3F8D6BDB"/>
    <w:rsid w:val="3F9DC831"/>
    <w:rsid w:val="3FC7D2CA"/>
    <w:rsid w:val="4054738D"/>
    <w:rsid w:val="407A032C"/>
    <w:rsid w:val="4166A0CB"/>
    <w:rsid w:val="41B37ED3"/>
    <w:rsid w:val="42732296"/>
    <w:rsid w:val="42A02F96"/>
    <w:rsid w:val="4396DF0E"/>
    <w:rsid w:val="445B1BF6"/>
    <w:rsid w:val="457C8E16"/>
    <w:rsid w:val="45944C23"/>
    <w:rsid w:val="45C48460"/>
    <w:rsid w:val="45C5408E"/>
    <w:rsid w:val="46020B4B"/>
    <w:rsid w:val="464D907A"/>
    <w:rsid w:val="467E82B3"/>
    <w:rsid w:val="46AABCF4"/>
    <w:rsid w:val="46B8B7F6"/>
    <w:rsid w:val="4751B165"/>
    <w:rsid w:val="47C26C5F"/>
    <w:rsid w:val="4A5BDC9C"/>
    <w:rsid w:val="4AAB868A"/>
    <w:rsid w:val="4B7A3060"/>
    <w:rsid w:val="4BCD7D39"/>
    <w:rsid w:val="4BDCAE0B"/>
    <w:rsid w:val="4C122D69"/>
    <w:rsid w:val="4C21D831"/>
    <w:rsid w:val="4CE965A4"/>
    <w:rsid w:val="4CF883C7"/>
    <w:rsid w:val="4E894076"/>
    <w:rsid w:val="4EA6BCC0"/>
    <w:rsid w:val="4EAD4B6E"/>
    <w:rsid w:val="4EB9DE44"/>
    <w:rsid w:val="4F0D9CBE"/>
    <w:rsid w:val="4FA50142"/>
    <w:rsid w:val="50962927"/>
    <w:rsid w:val="50D116EB"/>
    <w:rsid w:val="511F40D9"/>
    <w:rsid w:val="51F45A28"/>
    <w:rsid w:val="52F6C15F"/>
    <w:rsid w:val="536A6988"/>
    <w:rsid w:val="53DC8D63"/>
    <w:rsid w:val="544C8189"/>
    <w:rsid w:val="54CA13E1"/>
    <w:rsid w:val="54D29140"/>
    <w:rsid w:val="56296113"/>
    <w:rsid w:val="567DCC71"/>
    <w:rsid w:val="57467373"/>
    <w:rsid w:val="5765F332"/>
    <w:rsid w:val="57681A96"/>
    <w:rsid w:val="57BC0A20"/>
    <w:rsid w:val="57ED1C10"/>
    <w:rsid w:val="5866F0C8"/>
    <w:rsid w:val="58DD32F5"/>
    <w:rsid w:val="59D717D4"/>
    <w:rsid w:val="59F7F6BB"/>
    <w:rsid w:val="5B602E9D"/>
    <w:rsid w:val="5C0B6CDC"/>
    <w:rsid w:val="5C8C02CB"/>
    <w:rsid w:val="5CE3CDBB"/>
    <w:rsid w:val="5D1817DC"/>
    <w:rsid w:val="5D6FC542"/>
    <w:rsid w:val="5D847E77"/>
    <w:rsid w:val="5DABD9F2"/>
    <w:rsid w:val="5DC24EB3"/>
    <w:rsid w:val="5F794B49"/>
    <w:rsid w:val="6143F7D4"/>
    <w:rsid w:val="61A51651"/>
    <w:rsid w:val="631091C4"/>
    <w:rsid w:val="6355DC3D"/>
    <w:rsid w:val="6390FD3E"/>
    <w:rsid w:val="63B33036"/>
    <w:rsid w:val="6494F63C"/>
    <w:rsid w:val="64C9A7B1"/>
    <w:rsid w:val="6540B202"/>
    <w:rsid w:val="6567C5EB"/>
    <w:rsid w:val="65EBFDB4"/>
    <w:rsid w:val="662AF93C"/>
    <w:rsid w:val="66703636"/>
    <w:rsid w:val="66858B02"/>
    <w:rsid w:val="66ADCC53"/>
    <w:rsid w:val="6746C156"/>
    <w:rsid w:val="67826D4B"/>
    <w:rsid w:val="67841099"/>
    <w:rsid w:val="688ABAD4"/>
    <w:rsid w:val="696EBCFA"/>
    <w:rsid w:val="69F25C0A"/>
    <w:rsid w:val="6A31C3EA"/>
    <w:rsid w:val="6ACD0D52"/>
    <w:rsid w:val="6AFB393A"/>
    <w:rsid w:val="6B74A9F6"/>
    <w:rsid w:val="6B9E6846"/>
    <w:rsid w:val="6BA492E6"/>
    <w:rsid w:val="6BA4E4B9"/>
    <w:rsid w:val="6BD6869F"/>
    <w:rsid w:val="6DE31020"/>
    <w:rsid w:val="6DEA28F5"/>
    <w:rsid w:val="6E16DCB7"/>
    <w:rsid w:val="6E886115"/>
    <w:rsid w:val="6F310481"/>
    <w:rsid w:val="6FCF8D95"/>
    <w:rsid w:val="70789F02"/>
    <w:rsid w:val="71587EC6"/>
    <w:rsid w:val="7219EBF2"/>
    <w:rsid w:val="72564B6B"/>
    <w:rsid w:val="7266EA31"/>
    <w:rsid w:val="72AD7376"/>
    <w:rsid w:val="739499B1"/>
    <w:rsid w:val="73C1E15B"/>
    <w:rsid w:val="75BC6947"/>
    <w:rsid w:val="75E7D385"/>
    <w:rsid w:val="75F4805E"/>
    <w:rsid w:val="7693433B"/>
    <w:rsid w:val="76A065CE"/>
    <w:rsid w:val="76AD0B47"/>
    <w:rsid w:val="76B4C8E6"/>
    <w:rsid w:val="78DD66E4"/>
    <w:rsid w:val="793F6B60"/>
    <w:rsid w:val="79E74D03"/>
    <w:rsid w:val="7AAE67FF"/>
    <w:rsid w:val="7B9C3E34"/>
    <w:rsid w:val="7BED8CF1"/>
    <w:rsid w:val="7CB2D5FA"/>
    <w:rsid w:val="7D63ECE5"/>
    <w:rsid w:val="7D9E4A41"/>
    <w:rsid w:val="7DCAA50D"/>
    <w:rsid w:val="7E8534EA"/>
    <w:rsid w:val="7EA52CDC"/>
    <w:rsid w:val="7EB37336"/>
    <w:rsid w:val="7F497A08"/>
    <w:rsid w:val="7F51B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869BF"/>
  <w15:chartTrackingRefBased/>
  <w15:docId w15:val="{8BE3C70D-0047-404B-A5D2-2CE6C6857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styleId="Normal" w:default="1">
    <w:name w:val="Normal"/>
    <w:qFormat/>
    <w:rsid w:val="00DD22C3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0D9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66C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66CD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0773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83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customXml" Target="../customXml/item3.xml" Id="rId3" /><Relationship Type="http://schemas.openxmlformats.org/officeDocument/2006/relationships/fontTable" Target="fontTable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styles" Target="style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1A0167B3F5942B5B56777A6980308" ma:contentTypeVersion="12" ma:contentTypeDescription="Create a new document." ma:contentTypeScope="" ma:versionID="4c5d2d37f4ea41fb57b760d9ddcc2cfb">
  <xsd:schema xmlns:xsd="http://www.w3.org/2001/XMLSchema" xmlns:xs="http://www.w3.org/2001/XMLSchema" xmlns:p="http://schemas.microsoft.com/office/2006/metadata/properties" xmlns:ns2="e5026215-e884-4e5e-acf9-f4806673cc0d" xmlns:ns3="6545952c-ab16-49bc-84c0-eeab5946c956" targetNamespace="http://schemas.microsoft.com/office/2006/metadata/properties" ma:root="true" ma:fieldsID="26750d66a76222dff3fcc9e686747dac" ns2:_="" ns3:_="">
    <xsd:import namespace="e5026215-e884-4e5e-acf9-f4806673cc0d"/>
    <xsd:import namespace="6545952c-ab16-49bc-84c0-eeab5946c9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026215-e884-4e5e-acf9-f4806673cc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45952c-ab16-49bc-84c0-eeab5946c95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7ACC9D-BF6C-4A5E-8A23-0D4243DE11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026215-e884-4e5e-acf9-f4806673cc0d"/>
    <ds:schemaRef ds:uri="6545952c-ab16-49bc-84c0-eeab5946c9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E76024-AF4D-4E62-9BA7-44E28EC65D4C}">
  <ds:schemaRefs>
    <ds:schemaRef ds:uri="6545952c-ab16-49bc-84c0-eeab5946c956"/>
    <ds:schemaRef ds:uri="http://purl.org/dc/elements/1.1/"/>
    <ds:schemaRef ds:uri="http://schemas.microsoft.com/office/2006/metadata/properties"/>
    <ds:schemaRef ds:uri="e5026215-e884-4e5e-acf9-f4806673cc0d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8246C8B-2EAF-48A3-9F34-0A549B09F98E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4</ap:DocSecurity>
  <ap:PresentationFormat/>
  <ap:ScaleCrop>false</ap:ScaleCrop>
  <ap:Company>REIWA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Rental Payment Proposal (01274507).DOCX</dc:title>
  <dc:subject/>
  <dc:creator>Craig Bradley</dc:creator>
  <keywords/>
  <dc:description/>
  <lastModifiedBy>Jasmin Chiellini</lastModifiedBy>
  <revision>4</revision>
  <dcterms:created xsi:type="dcterms:W3CDTF">2020-04-09T04:19:00.0000000Z</dcterms:created>
  <dcterms:modified xsi:type="dcterms:W3CDTF">2020-04-09T06:59:00.960789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1A0167B3F5942B5B56777A6980308</vt:lpwstr>
  </property>
</Properties>
</file>